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89711B" w14:textId="7103F1A3" w:rsidR="00084A1B" w:rsidRDefault="00E13228" w:rsidP="00E13228">
      <w:pPr>
        <w:jc w:val="center"/>
        <w:rPr>
          <w:rFonts w:ascii="Segoe UI" w:hAnsi="Segoe UI" w:cs="Segoe UI"/>
          <w:b/>
          <w:bCs/>
          <w:sz w:val="30"/>
          <w:szCs w:val="30"/>
        </w:rPr>
      </w:pPr>
      <w:r w:rsidRPr="00167E3E">
        <w:rPr>
          <w:rFonts w:ascii="Segoe UI" w:hAnsi="Segoe UI" w:cs="Segoe UI"/>
          <w:b/>
          <w:bCs/>
          <w:sz w:val="30"/>
          <w:szCs w:val="30"/>
        </w:rPr>
        <w:t>Supplementary Information</w:t>
      </w:r>
    </w:p>
    <w:p w14:paraId="3F59F0FA" w14:textId="77777777" w:rsidR="00167E3E" w:rsidRPr="00167E3E" w:rsidRDefault="00167E3E" w:rsidP="00E13228">
      <w:pPr>
        <w:jc w:val="center"/>
        <w:rPr>
          <w:rFonts w:ascii="Segoe UI" w:hAnsi="Segoe UI" w:cs="Segoe UI"/>
          <w:b/>
          <w:bCs/>
          <w:sz w:val="30"/>
          <w:szCs w:val="30"/>
        </w:rPr>
      </w:pPr>
    </w:p>
    <w:p w14:paraId="15B473B0" w14:textId="787E7CE9" w:rsidR="00E13228" w:rsidRDefault="00E13228" w:rsidP="00E13228">
      <w:pPr>
        <w:jc w:val="center"/>
        <w:rPr>
          <w:rFonts w:ascii="Segoe UI" w:hAnsi="Segoe UI" w:cs="Segoe UI"/>
          <w:b/>
          <w:bCs/>
          <w:sz w:val="28"/>
          <w:szCs w:val="28"/>
        </w:rPr>
      </w:pPr>
      <w:r w:rsidRPr="00167E3E">
        <w:rPr>
          <w:rFonts w:ascii="Segoe UI" w:hAnsi="Segoe UI" w:cs="Segoe UI"/>
          <w:b/>
          <w:bCs/>
          <w:sz w:val="28"/>
          <w:szCs w:val="28"/>
        </w:rPr>
        <w:t>A Pilot Plant Study of Coal Dryer: Simulation and Experiment</w:t>
      </w:r>
    </w:p>
    <w:p w14:paraId="51231116" w14:textId="1414F35C" w:rsidR="00E13228" w:rsidRDefault="00E13228" w:rsidP="00E13228">
      <w:pPr>
        <w:jc w:val="center"/>
        <w:rPr>
          <w:rFonts w:ascii="Segoe UI" w:hAnsi="Segoe UI" w:cs="Segoe UI"/>
          <w:b/>
          <w:bCs/>
          <w:sz w:val="22"/>
          <w:szCs w:val="22"/>
        </w:rPr>
      </w:pPr>
    </w:p>
    <w:p w14:paraId="02C8C4E0" w14:textId="31D51A55" w:rsidR="00822C0B" w:rsidRDefault="00822C0B" w:rsidP="00E13228">
      <w:pPr>
        <w:jc w:val="center"/>
        <w:rPr>
          <w:rFonts w:ascii="Segoe UI" w:hAnsi="Segoe UI" w:cs="Segoe UI"/>
          <w:b/>
          <w:bCs/>
          <w:sz w:val="22"/>
          <w:szCs w:val="22"/>
        </w:rPr>
      </w:pPr>
    </w:p>
    <w:p w14:paraId="45B9DCEF" w14:textId="30CF9351" w:rsidR="009A281B" w:rsidRDefault="009A281B">
      <w:pPr>
        <w:widowControl/>
        <w:spacing w:after="160" w:line="259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5C706A3" w14:textId="5E091AFB" w:rsidR="00822C0B" w:rsidRDefault="009A281B" w:rsidP="007475A9">
      <w:pPr>
        <w:spacing w:line="360" w:lineRule="auto"/>
        <w:jc w:val="center"/>
        <w:rPr>
          <w:rFonts w:ascii="Arial" w:hAnsi="Arial" w:cs="Arial"/>
        </w:rPr>
      </w:pPr>
      <w:r>
        <w:rPr>
          <w:rFonts w:ascii="Segoe UI" w:hAnsi="Segoe UI" w:cs="Segoe UI"/>
          <w:b/>
          <w:bCs/>
          <w:noProof/>
          <w:sz w:val="22"/>
          <w:szCs w:val="22"/>
        </w:rPr>
        <w:lastRenderedPageBreak/>
        <w:drawing>
          <wp:anchor distT="0" distB="0" distL="114300" distR="114300" simplePos="0" relativeHeight="251708416" behindDoc="1" locked="0" layoutInCell="1" allowOverlap="1" wp14:anchorId="6F0B9065" wp14:editId="4374C7F8">
            <wp:simplePos x="0" y="0"/>
            <wp:positionH relativeFrom="column">
              <wp:posOffset>1285875</wp:posOffset>
            </wp:positionH>
            <wp:positionV relativeFrom="paragraph">
              <wp:posOffset>323215</wp:posOffset>
            </wp:positionV>
            <wp:extent cx="3362325" cy="5622925"/>
            <wp:effectExtent l="0" t="0" r="9525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562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2A8C46" w14:textId="6DD34BA0" w:rsidR="00822C0B" w:rsidRDefault="00822C0B" w:rsidP="007475A9">
      <w:pPr>
        <w:spacing w:line="360" w:lineRule="auto"/>
        <w:jc w:val="center"/>
        <w:rPr>
          <w:rFonts w:ascii="Arial" w:hAnsi="Arial" w:cs="Arial"/>
        </w:rPr>
      </w:pPr>
    </w:p>
    <w:p w14:paraId="72989EB2" w14:textId="3EE8B3A2" w:rsidR="0097394F" w:rsidRPr="00E516C5" w:rsidRDefault="0097394F" w:rsidP="0097394F">
      <w:pPr>
        <w:spacing w:line="360" w:lineRule="auto"/>
        <w:jc w:val="center"/>
        <w:rPr>
          <w:rFonts w:ascii="Arial" w:hAnsi="Arial" w:cs="Arial"/>
        </w:rPr>
      </w:pPr>
      <w:r w:rsidRPr="00E516C5">
        <w:rPr>
          <w:rFonts w:ascii="Arial" w:hAnsi="Arial" w:cs="Arial"/>
          <w:b/>
          <w:bCs/>
        </w:rPr>
        <w:t>Figure S</w:t>
      </w:r>
      <w:r>
        <w:rPr>
          <w:rFonts w:ascii="Arial" w:hAnsi="Arial" w:cs="Arial"/>
          <w:b/>
          <w:bCs/>
        </w:rPr>
        <w:t>1</w:t>
      </w:r>
      <w:r w:rsidRPr="00E516C5">
        <w:rPr>
          <w:rFonts w:ascii="Arial" w:hAnsi="Arial" w:cs="Arial"/>
        </w:rPr>
        <w:t xml:space="preserve"> Th</w:t>
      </w:r>
      <w:r>
        <w:rPr>
          <w:rFonts w:ascii="Arial" w:hAnsi="Arial" w:cs="Arial"/>
        </w:rPr>
        <w:t>e specific geometr</w:t>
      </w:r>
      <w:r w:rsidR="00203A98">
        <w:rPr>
          <w:rFonts w:ascii="Arial" w:hAnsi="Arial" w:cs="Arial"/>
        </w:rPr>
        <w:t>y</w:t>
      </w:r>
      <w:r>
        <w:rPr>
          <w:rFonts w:ascii="Arial" w:hAnsi="Arial" w:cs="Arial"/>
        </w:rPr>
        <w:t xml:space="preserve"> of simulated coal dryer</w:t>
      </w:r>
    </w:p>
    <w:p w14:paraId="7C69F0CE" w14:textId="0747FD5C" w:rsidR="009A281B" w:rsidRDefault="009A281B" w:rsidP="007475A9">
      <w:pPr>
        <w:spacing w:line="360" w:lineRule="auto"/>
        <w:jc w:val="center"/>
        <w:rPr>
          <w:rFonts w:ascii="Arial" w:hAnsi="Arial" w:cs="Arial"/>
        </w:rPr>
      </w:pPr>
    </w:p>
    <w:p w14:paraId="6FCF62E6" w14:textId="77777777" w:rsidR="009A281B" w:rsidRDefault="009A281B" w:rsidP="007475A9">
      <w:pPr>
        <w:spacing w:line="360" w:lineRule="auto"/>
        <w:jc w:val="center"/>
        <w:rPr>
          <w:rFonts w:ascii="Arial" w:hAnsi="Arial" w:cs="Arial"/>
        </w:rPr>
      </w:pPr>
    </w:p>
    <w:p w14:paraId="2464DAD7" w14:textId="2E5440C2" w:rsidR="007475A9" w:rsidRPr="00E516C5" w:rsidRDefault="007475A9" w:rsidP="007475A9">
      <w:pPr>
        <w:spacing w:line="360" w:lineRule="auto"/>
        <w:jc w:val="center"/>
        <w:rPr>
          <w:rFonts w:ascii="Arial" w:hAnsi="Arial" w:cs="Arial"/>
        </w:rPr>
      </w:pPr>
      <w:r w:rsidRPr="00E516C5">
        <w:rPr>
          <w:rFonts w:ascii="Arial" w:hAnsi="Arial" w:cs="Arial"/>
          <w:noProof/>
        </w:rPr>
        <w:lastRenderedPageBreak/>
        <w:drawing>
          <wp:inline distT="0" distB="0" distL="0" distR="0" wp14:anchorId="68D43687" wp14:editId="303CBB6D">
            <wp:extent cx="5030632" cy="774403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1567" cy="7745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C30D6" w14:textId="256667C2" w:rsidR="007475A9" w:rsidRPr="00E516C5" w:rsidRDefault="007475A9" w:rsidP="007475A9">
      <w:pPr>
        <w:spacing w:line="360" w:lineRule="auto"/>
        <w:jc w:val="center"/>
        <w:rPr>
          <w:rFonts w:ascii="Arial" w:hAnsi="Arial" w:cs="Arial"/>
        </w:rPr>
      </w:pPr>
      <w:r w:rsidRPr="00E516C5">
        <w:rPr>
          <w:rFonts w:ascii="Arial" w:hAnsi="Arial" w:cs="Arial"/>
          <w:b/>
          <w:bCs/>
        </w:rPr>
        <w:t>Figure S</w:t>
      </w:r>
      <w:r w:rsidR="00B7187F">
        <w:rPr>
          <w:rFonts w:ascii="Arial" w:hAnsi="Arial" w:cs="Arial"/>
          <w:b/>
          <w:bCs/>
        </w:rPr>
        <w:t>2</w:t>
      </w:r>
      <w:r w:rsidRPr="00E516C5">
        <w:rPr>
          <w:rFonts w:ascii="Arial" w:hAnsi="Arial" w:cs="Arial"/>
        </w:rPr>
        <w:t xml:space="preserve"> The moisture content of several ER in Line A, B, C, and D</w:t>
      </w:r>
    </w:p>
    <w:p w14:paraId="565A6D90" w14:textId="77777777" w:rsidR="007475A9" w:rsidRDefault="007475A9" w:rsidP="007475A9">
      <w:pPr>
        <w:jc w:val="center"/>
        <w:rPr>
          <w:rFonts w:ascii="Arial" w:hAnsi="Arial" w:cs="Arial"/>
          <w:bCs/>
          <w:noProof/>
        </w:rPr>
      </w:pPr>
      <w:r>
        <w:rPr>
          <w:rFonts w:ascii="Arial" w:hAnsi="Arial" w:cs="Arial"/>
          <w:bCs/>
          <w:noProof/>
        </w:rPr>
        <w:lastRenderedPageBreak/>
        <w:drawing>
          <wp:inline distT="0" distB="0" distL="0" distR="0" wp14:anchorId="24EF0B08" wp14:editId="018701DC">
            <wp:extent cx="3828415" cy="7590155"/>
            <wp:effectExtent l="0" t="0" r="63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15" cy="7590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2A15C3" w14:textId="009A2973" w:rsidR="007475A9" w:rsidRPr="00E516C5" w:rsidRDefault="007475A9" w:rsidP="007475A9">
      <w:pPr>
        <w:jc w:val="center"/>
        <w:rPr>
          <w:rFonts w:ascii="Arial" w:hAnsi="Arial" w:cs="Arial"/>
        </w:rPr>
      </w:pPr>
      <w:r w:rsidRPr="00E516C5">
        <w:rPr>
          <w:rFonts w:ascii="Arial" w:hAnsi="Arial" w:cs="Arial"/>
          <w:b/>
        </w:rPr>
        <w:t>Figure S</w:t>
      </w:r>
      <w:r w:rsidR="00B7187F">
        <w:rPr>
          <w:rFonts w:ascii="Arial" w:hAnsi="Arial" w:cs="Arial"/>
          <w:b/>
        </w:rPr>
        <w:t>3</w:t>
      </w:r>
      <w:r w:rsidRPr="00E516C5">
        <w:rPr>
          <w:rFonts w:ascii="Arial" w:hAnsi="Arial" w:cs="Arial"/>
          <w:b/>
        </w:rPr>
        <w:t xml:space="preserve">. </w:t>
      </w:r>
      <w:r w:rsidRPr="00E516C5">
        <w:rPr>
          <w:rFonts w:ascii="Arial" w:hAnsi="Arial" w:cs="Arial"/>
          <w:bCs/>
        </w:rPr>
        <w:t>Oxygen distribution for Variable A (ER 0.63), B (ER 0.68), C (ER 0.74), D (ER 0.91), E (ER 1), F (ER 1.08), G (ER 1.1), H (ER 1.2), I (ER1.31) in the steady state</w:t>
      </w:r>
    </w:p>
    <w:p w14:paraId="7791BB9E" w14:textId="77777777" w:rsidR="007475A9" w:rsidRPr="00E516C5" w:rsidRDefault="007475A9" w:rsidP="00C060AA">
      <w:pPr>
        <w:spacing w:line="36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  <w:noProof/>
        </w:rPr>
        <w:lastRenderedPageBreak/>
        <w:drawing>
          <wp:inline distT="0" distB="0" distL="0" distR="0" wp14:anchorId="335F0121" wp14:editId="5EBB2F45">
            <wp:extent cx="3883660" cy="75291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3660" cy="7529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D79E2D" w14:textId="46FED071" w:rsidR="007475A9" w:rsidRDefault="007475A9" w:rsidP="00C060AA">
      <w:pPr>
        <w:jc w:val="center"/>
        <w:rPr>
          <w:rFonts w:ascii="Arial" w:hAnsi="Arial" w:cs="Arial"/>
          <w:bCs/>
        </w:rPr>
      </w:pPr>
      <w:r w:rsidRPr="00E516C5">
        <w:rPr>
          <w:rFonts w:ascii="Arial" w:hAnsi="Arial" w:cs="Arial"/>
          <w:b/>
        </w:rPr>
        <w:t>Figure S</w:t>
      </w:r>
      <w:r w:rsidR="00B7187F">
        <w:rPr>
          <w:rFonts w:ascii="Arial" w:hAnsi="Arial" w:cs="Arial"/>
          <w:b/>
        </w:rPr>
        <w:t>4</w:t>
      </w:r>
      <w:r w:rsidRPr="00E516C5">
        <w:rPr>
          <w:rFonts w:ascii="Arial" w:hAnsi="Arial" w:cs="Arial"/>
          <w:b/>
        </w:rPr>
        <w:t xml:space="preserve">. </w:t>
      </w:r>
      <w:r w:rsidRPr="00E516C5">
        <w:rPr>
          <w:rFonts w:ascii="Arial" w:hAnsi="Arial" w:cs="Arial"/>
          <w:bCs/>
        </w:rPr>
        <w:t>Distribution of CO</w:t>
      </w:r>
      <w:r w:rsidRPr="00E516C5">
        <w:rPr>
          <w:rFonts w:ascii="Arial" w:hAnsi="Arial" w:cs="Arial"/>
          <w:bCs/>
          <w:vertAlign w:val="subscript"/>
        </w:rPr>
        <w:t>2</w:t>
      </w:r>
      <w:r w:rsidRPr="00E516C5">
        <w:rPr>
          <w:rFonts w:ascii="Arial" w:hAnsi="Arial" w:cs="Arial"/>
          <w:bCs/>
        </w:rPr>
        <w:t xml:space="preserve"> gas in Variable A (ER 0.63), B (ER 0.68), C (ER 0.74), D (ER 0.91), E (ER 1), F (ER 1.08), G (ER 1.1), H (ER 1.2), I (ER1.31) in the steady state condition</w:t>
      </w:r>
    </w:p>
    <w:p w14:paraId="66DBEEE6" w14:textId="77777777" w:rsidR="007475A9" w:rsidRDefault="007475A9" w:rsidP="00C060AA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4E115F11" wp14:editId="0B78EE0A">
            <wp:extent cx="4742815" cy="7517130"/>
            <wp:effectExtent l="0" t="0" r="635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815" cy="7517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68E37F" w14:textId="6DE34984" w:rsidR="007475A9" w:rsidRPr="00E516C5" w:rsidRDefault="007475A9" w:rsidP="00C060AA">
      <w:pPr>
        <w:jc w:val="center"/>
        <w:rPr>
          <w:rFonts w:ascii="Arial" w:hAnsi="Arial" w:cs="Arial"/>
          <w:bCs/>
        </w:rPr>
      </w:pPr>
      <w:r w:rsidRPr="00E516C5">
        <w:rPr>
          <w:rFonts w:ascii="Arial" w:hAnsi="Arial" w:cs="Arial"/>
          <w:b/>
        </w:rPr>
        <w:t xml:space="preserve">Figure </w:t>
      </w:r>
      <w:r>
        <w:rPr>
          <w:rFonts w:ascii="Arial" w:hAnsi="Arial" w:cs="Arial"/>
          <w:b/>
        </w:rPr>
        <w:t>S</w:t>
      </w:r>
      <w:r w:rsidR="00B7187F">
        <w:rPr>
          <w:rFonts w:ascii="Arial" w:hAnsi="Arial" w:cs="Arial"/>
          <w:b/>
        </w:rPr>
        <w:t>5</w:t>
      </w:r>
      <w:r w:rsidRPr="00E516C5">
        <w:rPr>
          <w:rFonts w:ascii="Arial" w:hAnsi="Arial" w:cs="Arial"/>
          <w:b/>
        </w:rPr>
        <w:t xml:space="preserve">. </w:t>
      </w:r>
      <w:r w:rsidRPr="00E516C5">
        <w:rPr>
          <w:rFonts w:ascii="Arial" w:hAnsi="Arial" w:cs="Arial"/>
          <w:bCs/>
        </w:rPr>
        <w:t>Distribution of  Oxygen Variable B in unsteady state conditions</w:t>
      </w:r>
      <w:r w:rsidRPr="00E516C5">
        <w:rPr>
          <w:rFonts w:ascii="Arial" w:hAnsi="Arial" w:cs="Arial"/>
          <w:bCs/>
        </w:rPr>
        <w:br w:type="page"/>
      </w:r>
    </w:p>
    <w:p w14:paraId="38EC2EDE" w14:textId="77777777" w:rsidR="007475A9" w:rsidRPr="00E516C5" w:rsidRDefault="007475A9" w:rsidP="00C060AA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w:drawing>
          <wp:inline distT="0" distB="0" distL="0" distR="0" wp14:anchorId="3950A776" wp14:editId="66352BB0">
            <wp:extent cx="4072255" cy="7041515"/>
            <wp:effectExtent l="0" t="0" r="4445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255" cy="7041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CEC92C" w14:textId="5A813D44" w:rsidR="007475A9" w:rsidRPr="00E516C5" w:rsidRDefault="007475A9" w:rsidP="007475A9">
      <w:pPr>
        <w:jc w:val="center"/>
        <w:rPr>
          <w:rFonts w:ascii="Arial" w:hAnsi="Arial" w:cs="Arial"/>
        </w:rPr>
      </w:pPr>
      <w:r w:rsidRPr="00E516C5">
        <w:rPr>
          <w:rFonts w:ascii="Arial" w:hAnsi="Arial" w:cs="Arial"/>
          <w:b/>
        </w:rPr>
        <w:t xml:space="preserve">Figure </w:t>
      </w:r>
      <w:r>
        <w:rPr>
          <w:rFonts w:ascii="Arial" w:hAnsi="Arial" w:cs="Arial"/>
          <w:b/>
        </w:rPr>
        <w:t>S</w:t>
      </w:r>
      <w:r w:rsidR="00B7187F">
        <w:rPr>
          <w:rFonts w:ascii="Arial" w:hAnsi="Arial" w:cs="Arial"/>
          <w:b/>
        </w:rPr>
        <w:t>6</w:t>
      </w:r>
      <w:r w:rsidRPr="00E516C5">
        <w:rPr>
          <w:rFonts w:ascii="Arial" w:hAnsi="Arial" w:cs="Arial"/>
          <w:b/>
        </w:rPr>
        <w:t xml:space="preserve">. </w:t>
      </w:r>
      <w:r w:rsidRPr="00E516C5">
        <w:rPr>
          <w:rFonts w:ascii="Arial" w:hAnsi="Arial" w:cs="Arial"/>
          <w:bCs/>
        </w:rPr>
        <w:t>Distribution of CO</w:t>
      </w:r>
      <w:r w:rsidRPr="00E516C5">
        <w:rPr>
          <w:rFonts w:ascii="Arial" w:hAnsi="Arial" w:cs="Arial"/>
          <w:bCs/>
          <w:vertAlign w:val="subscript"/>
        </w:rPr>
        <w:t xml:space="preserve">2 </w:t>
      </w:r>
      <w:r w:rsidRPr="00E516C5">
        <w:rPr>
          <w:rFonts w:ascii="Arial" w:hAnsi="Arial" w:cs="Arial"/>
          <w:bCs/>
        </w:rPr>
        <w:t>Variable B in unsteady</w:t>
      </w:r>
      <w:r>
        <w:rPr>
          <w:rFonts w:ascii="Arial" w:hAnsi="Arial" w:cs="Arial"/>
          <w:bCs/>
        </w:rPr>
        <w:t>-</w:t>
      </w:r>
      <w:r w:rsidRPr="00E516C5">
        <w:rPr>
          <w:rFonts w:ascii="Arial" w:hAnsi="Arial" w:cs="Arial"/>
          <w:bCs/>
        </w:rPr>
        <w:t>state conditions</w:t>
      </w:r>
    </w:p>
    <w:p w14:paraId="3308849C" w14:textId="77777777" w:rsidR="007475A9" w:rsidRDefault="007475A9" w:rsidP="007475A9"/>
    <w:p w14:paraId="053C0F23" w14:textId="2E2C9CC2" w:rsidR="007475A9" w:rsidRDefault="007475A9" w:rsidP="00E13228">
      <w:pPr>
        <w:jc w:val="center"/>
        <w:rPr>
          <w:rFonts w:ascii="Segoe UI" w:hAnsi="Segoe UI" w:cs="Segoe UI"/>
          <w:b/>
          <w:bCs/>
          <w:sz w:val="22"/>
          <w:szCs w:val="22"/>
        </w:rPr>
      </w:pPr>
    </w:p>
    <w:sectPr w:rsidR="007475A9" w:rsidSect="004A73BB">
      <w:headerReference w:type="even" r:id="rId14"/>
      <w:headerReference w:type="default" r:id="rId15"/>
      <w:pgSz w:w="11906" w:h="16838"/>
      <w:pgMar w:top="1440" w:right="1440" w:bottom="1440" w:left="1440" w:header="708" w:footer="708" w:gutter="0"/>
      <w:pgBorders>
        <w:top w:val="single" w:sz="4" w:space="1" w:color="auto"/>
        <w:bottom w:val="single" w:sz="4" w:space="1" w:color="auto"/>
      </w:pgBorders>
      <w:pgNumType w:start="1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89AEA8" w14:textId="77777777" w:rsidR="00AE084F" w:rsidRDefault="00AE084F" w:rsidP="00117D05">
      <w:pPr>
        <w:spacing w:line="240" w:lineRule="auto"/>
      </w:pPr>
      <w:r>
        <w:separator/>
      </w:r>
    </w:p>
  </w:endnote>
  <w:endnote w:type="continuationSeparator" w:id="0">
    <w:p w14:paraId="412CE047" w14:textId="77777777" w:rsidR="00AE084F" w:rsidRDefault="00AE084F" w:rsidP="00117D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NPNLM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C7909A" w14:textId="77777777" w:rsidR="00AE084F" w:rsidRDefault="00AE084F" w:rsidP="00117D05">
      <w:pPr>
        <w:spacing w:line="240" w:lineRule="auto"/>
      </w:pPr>
      <w:r>
        <w:separator/>
      </w:r>
    </w:p>
  </w:footnote>
  <w:footnote w:type="continuationSeparator" w:id="0">
    <w:p w14:paraId="469EE924" w14:textId="77777777" w:rsidR="00AE084F" w:rsidRDefault="00AE084F" w:rsidP="00117D0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Segoe UI" w:hAnsi="Segoe UI" w:cs="Segoe UI"/>
        <w:sz w:val="22"/>
        <w:szCs w:val="22"/>
      </w:rPr>
      <w:id w:val="-100807337"/>
      <w:docPartObj>
        <w:docPartGallery w:val="Page Numbers (Top of Page)"/>
        <w:docPartUnique/>
      </w:docPartObj>
    </w:sdtPr>
    <w:sdtEndPr>
      <w:rPr>
        <w:rFonts w:asciiTheme="minorHAnsi" w:eastAsia="PMingLiU" w:hAnsiTheme="minorHAnsi"/>
        <w:lang w:val="en-GB" w:eastAsia="zh-TW"/>
      </w:rPr>
    </w:sdtEndPr>
    <w:sdtContent>
      <w:p w14:paraId="20D9760D" w14:textId="77777777" w:rsidR="00FB5C4B" w:rsidRPr="000E4DE0" w:rsidRDefault="00FB5C4B" w:rsidP="000E4DE0">
        <w:pPr>
          <w:pStyle w:val="Header"/>
          <w:ind w:left="340" w:hanging="340"/>
          <w:rPr>
            <w:rFonts w:asciiTheme="minorHAnsi" w:eastAsia="PMingLiU" w:hAnsiTheme="minorHAnsi" w:cs="Segoe UI"/>
            <w:sz w:val="22"/>
            <w:szCs w:val="22"/>
            <w:lang w:val="en-GB" w:eastAsia="zh-TW"/>
          </w:rPr>
        </w:pPr>
        <w:r w:rsidRPr="009D2C5B">
          <w:rPr>
            <w:rFonts w:asciiTheme="minorHAnsi" w:hAnsiTheme="minorHAnsi" w:cs="Segoe UI"/>
            <w:sz w:val="22"/>
            <w:szCs w:val="21"/>
          </w:rPr>
          <w:fldChar w:fldCharType="begin"/>
        </w:r>
        <w:r w:rsidRPr="009D2C5B">
          <w:rPr>
            <w:rFonts w:asciiTheme="minorHAnsi" w:hAnsiTheme="minorHAnsi" w:cs="Segoe UI"/>
            <w:sz w:val="22"/>
            <w:szCs w:val="21"/>
          </w:rPr>
          <w:instrText xml:space="preserve"> PAGE   \* MERGEFORMAT </w:instrText>
        </w:r>
        <w:r w:rsidRPr="009D2C5B">
          <w:rPr>
            <w:rFonts w:asciiTheme="minorHAnsi" w:hAnsiTheme="minorHAnsi" w:cs="Segoe UI"/>
            <w:sz w:val="22"/>
            <w:szCs w:val="21"/>
          </w:rPr>
          <w:fldChar w:fldCharType="separate"/>
        </w:r>
        <w:r>
          <w:rPr>
            <w:rFonts w:asciiTheme="minorHAnsi" w:hAnsiTheme="minorHAnsi" w:cs="Segoe UI"/>
            <w:noProof/>
            <w:sz w:val="22"/>
            <w:szCs w:val="21"/>
          </w:rPr>
          <w:t>26</w:t>
        </w:r>
        <w:r w:rsidRPr="009D2C5B">
          <w:rPr>
            <w:rFonts w:asciiTheme="minorHAnsi" w:hAnsiTheme="minorHAnsi" w:cs="Segoe UI"/>
            <w:noProof/>
            <w:sz w:val="22"/>
            <w:szCs w:val="21"/>
          </w:rPr>
          <w:fldChar w:fldCharType="end"/>
        </w:r>
        <w:r w:rsidRPr="00833F1C">
          <w:rPr>
            <w:rFonts w:cs="Segoe UI"/>
            <w:noProof/>
            <w:szCs w:val="21"/>
            <w:lang w:val="id-ID"/>
          </w:rPr>
          <w:t xml:space="preserve"> </w:t>
        </w:r>
        <w:r w:rsidRPr="003E4941">
          <w:rPr>
            <w:rFonts w:ascii="Segoe UI" w:hAnsi="Segoe UI" w:cs="Segoe UI"/>
            <w:noProof/>
            <w:sz w:val="22"/>
            <w:szCs w:val="22"/>
            <w:lang w:val="id-ID"/>
          </w:rPr>
          <w:t xml:space="preserve"> </w:t>
        </w:r>
        <w:r w:rsidRPr="007B42D5">
          <w:rPr>
            <w:rFonts w:asciiTheme="minorHAnsi" w:eastAsia="PMingLiU" w:hAnsiTheme="minorHAnsi" w:cs="Segoe UI"/>
            <w:sz w:val="22"/>
            <w:szCs w:val="22"/>
            <w:lang w:val="en-GB" w:eastAsia="zh-TW"/>
          </w:rPr>
          <w:t>T</w:t>
        </w:r>
        <w:r>
          <w:rPr>
            <w:rFonts w:asciiTheme="minorHAnsi" w:eastAsia="PMingLiU" w:hAnsiTheme="minorHAnsi" w:cs="Segoe UI"/>
            <w:sz w:val="22"/>
            <w:szCs w:val="22"/>
            <w:lang w:val="en-GB" w:eastAsia="zh-TW"/>
          </w:rPr>
          <w:t>itle of Paper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inorHAnsi" w:hAnsiTheme="minorHAnsi"/>
        <w:sz w:val="22"/>
        <w:szCs w:val="22"/>
      </w:rPr>
      <w:id w:val="-22668316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9E0AE6" w14:textId="77777777" w:rsidR="00FB5C4B" w:rsidRPr="00D25084" w:rsidRDefault="00FB5C4B" w:rsidP="00A15628">
        <w:pPr>
          <w:pStyle w:val="Header"/>
          <w:spacing w:line="276" w:lineRule="auto"/>
          <w:jc w:val="right"/>
          <w:rPr>
            <w:rFonts w:asciiTheme="minorHAnsi" w:hAnsiTheme="minorHAnsi"/>
            <w:sz w:val="22"/>
            <w:szCs w:val="22"/>
          </w:rPr>
        </w:pPr>
        <w:r>
          <w:rPr>
            <w:rFonts w:asciiTheme="minorHAnsi" w:hAnsiTheme="minorHAnsi"/>
            <w:sz w:val="22"/>
            <w:szCs w:val="22"/>
          </w:rPr>
          <w:t xml:space="preserve">Author 1, Author 2, Author … and Author …. </w:t>
        </w:r>
        <w:r w:rsidRPr="00D25084">
          <w:rPr>
            <w:rFonts w:asciiTheme="minorHAnsi" w:hAnsiTheme="minorHAnsi"/>
            <w:sz w:val="22"/>
            <w:szCs w:val="22"/>
          </w:rPr>
          <w:t xml:space="preserve"> </w:t>
        </w:r>
        <w:r w:rsidRPr="00D25084">
          <w:rPr>
            <w:rFonts w:asciiTheme="minorHAnsi" w:hAnsiTheme="minorHAnsi"/>
            <w:sz w:val="22"/>
            <w:szCs w:val="22"/>
          </w:rPr>
          <w:fldChar w:fldCharType="begin"/>
        </w:r>
        <w:r w:rsidRPr="00D25084">
          <w:rPr>
            <w:rFonts w:asciiTheme="minorHAnsi" w:hAnsiTheme="minorHAnsi"/>
            <w:sz w:val="22"/>
            <w:szCs w:val="22"/>
          </w:rPr>
          <w:instrText xml:space="preserve"> PAGE   \* MERGEFORMAT </w:instrText>
        </w:r>
        <w:r w:rsidRPr="00D25084">
          <w:rPr>
            <w:rFonts w:asciiTheme="minorHAnsi" w:hAnsiTheme="minorHAnsi"/>
            <w:sz w:val="22"/>
            <w:szCs w:val="22"/>
          </w:rPr>
          <w:fldChar w:fldCharType="separate"/>
        </w:r>
        <w:r>
          <w:rPr>
            <w:rFonts w:asciiTheme="minorHAnsi" w:hAnsiTheme="minorHAnsi"/>
            <w:noProof/>
            <w:sz w:val="22"/>
            <w:szCs w:val="22"/>
          </w:rPr>
          <w:t>25</w:t>
        </w:r>
        <w:r w:rsidRPr="00D25084">
          <w:rPr>
            <w:rFonts w:asciiTheme="minorHAnsi" w:hAnsiTheme="minorHAnsi"/>
            <w:noProof/>
            <w:sz w:val="22"/>
            <w:szCs w:val="22"/>
          </w:rPr>
          <w:fldChar w:fldCharType="end"/>
        </w:r>
      </w:p>
    </w:sdtContent>
  </w:sdt>
  <w:p w14:paraId="6D151974" w14:textId="77777777" w:rsidR="00FB5C4B" w:rsidRPr="00D25084" w:rsidRDefault="00FB5C4B" w:rsidP="00117D05">
    <w:pPr>
      <w:pStyle w:val="Header"/>
      <w:tabs>
        <w:tab w:val="clear" w:pos="4513"/>
        <w:tab w:val="clear" w:pos="9026"/>
        <w:tab w:val="left" w:pos="7836"/>
      </w:tabs>
      <w:rPr>
        <w:rFonts w:asciiTheme="minorHAnsi" w:hAnsi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B22C1"/>
    <w:multiLevelType w:val="hybridMultilevel"/>
    <w:tmpl w:val="08448348"/>
    <w:lvl w:ilvl="0" w:tplc="DBEC9A54">
      <w:start w:val="1"/>
      <w:numFmt w:val="decimal"/>
      <w:lvlText w:val="Table %1."/>
      <w:lvlJc w:val="left"/>
      <w:pPr>
        <w:ind w:left="720" w:hanging="360"/>
      </w:pPr>
      <w:rPr>
        <w:rFonts w:ascii="Times New Roman" w:hAnsi="Times New Roman" w:hint="default"/>
        <w:b/>
        <w:i w:val="0"/>
        <w:caps w:val="0"/>
        <w:smallCaps w:val="0"/>
        <w:strike w:val="0"/>
        <w:dstrike w:val="0"/>
        <w:vanish w:val="0"/>
        <w:color w:val="000000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D4DA6"/>
    <w:multiLevelType w:val="hybridMultilevel"/>
    <w:tmpl w:val="1C02B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72A88"/>
    <w:multiLevelType w:val="hybridMultilevel"/>
    <w:tmpl w:val="D39E0DA4"/>
    <w:lvl w:ilvl="0" w:tplc="4A400DDA">
      <w:start w:val="1"/>
      <w:numFmt w:val="decimal"/>
      <w:pStyle w:val="MediumGrid1-Accent21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F5366B3"/>
    <w:multiLevelType w:val="hybridMultilevel"/>
    <w:tmpl w:val="A2DC635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D81D7C"/>
    <w:multiLevelType w:val="multilevel"/>
    <w:tmpl w:val="20CC9E22"/>
    <w:lvl w:ilvl="0">
      <w:start w:val="1"/>
      <w:numFmt w:val="decimal"/>
      <w:pStyle w:val="JESTECHeading2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49"/>
        </w:tabs>
        <w:ind w:left="114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81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085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89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093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01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677" w:hanging="1440"/>
      </w:pPr>
      <w:rPr>
        <w:rFonts w:hint="default"/>
      </w:rPr>
    </w:lvl>
  </w:abstractNum>
  <w:abstractNum w:abstractNumId="5" w15:restartNumberingAfterBreak="0">
    <w:nsid w:val="30724493"/>
    <w:multiLevelType w:val="hybridMultilevel"/>
    <w:tmpl w:val="61C8BC5E"/>
    <w:lvl w:ilvl="0" w:tplc="EAAA0D16">
      <w:start w:val="1"/>
      <w:numFmt w:val="decimal"/>
      <w:lvlText w:val="%1)"/>
      <w:lvlJc w:val="left"/>
      <w:pPr>
        <w:ind w:left="180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66045E5"/>
    <w:multiLevelType w:val="multilevel"/>
    <w:tmpl w:val="C33434E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7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68257E"/>
    <w:multiLevelType w:val="hybridMultilevel"/>
    <w:tmpl w:val="29E48B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9886277"/>
    <w:multiLevelType w:val="hybridMultilevel"/>
    <w:tmpl w:val="E31EB606"/>
    <w:lvl w:ilvl="0" w:tplc="1426653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C7505B"/>
    <w:multiLevelType w:val="hybridMultilevel"/>
    <w:tmpl w:val="300A77D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A2083E"/>
    <w:multiLevelType w:val="hybridMultilevel"/>
    <w:tmpl w:val="6A0EFD3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DBA215D"/>
    <w:multiLevelType w:val="hybridMultilevel"/>
    <w:tmpl w:val="95ECF7B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DA08C4"/>
    <w:multiLevelType w:val="hybridMultilevel"/>
    <w:tmpl w:val="092C4922"/>
    <w:lvl w:ilvl="0" w:tplc="0D72178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F60B2"/>
    <w:multiLevelType w:val="hybridMultilevel"/>
    <w:tmpl w:val="D17C254C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35C3A61"/>
    <w:multiLevelType w:val="multilevel"/>
    <w:tmpl w:val="949497F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D2F2BA8"/>
    <w:multiLevelType w:val="hybridMultilevel"/>
    <w:tmpl w:val="0EF2DE02"/>
    <w:lvl w:ilvl="0" w:tplc="B6EE4BB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0C65C09"/>
    <w:multiLevelType w:val="hybridMultilevel"/>
    <w:tmpl w:val="DF1CE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AF4A09"/>
    <w:multiLevelType w:val="hybridMultilevel"/>
    <w:tmpl w:val="4E1AAECC"/>
    <w:lvl w:ilvl="0" w:tplc="5DC24DD0">
      <w:start w:val="1"/>
      <w:numFmt w:val="decimal"/>
      <w:lvlText w:val="%1."/>
      <w:lvlJc w:val="left"/>
      <w:pPr>
        <w:tabs>
          <w:tab w:val="num" w:pos="1009"/>
        </w:tabs>
        <w:ind w:left="1009" w:hanging="720"/>
      </w:pPr>
      <w:rPr>
        <w:rFonts w:ascii="Times New Roman" w:eastAsia="Times New Roman" w:hAnsi="Times New Roman" w:cs="Times New Roman" w:hint="default"/>
        <w:b/>
        <w:bCs/>
      </w:rPr>
    </w:lvl>
    <w:lvl w:ilvl="1" w:tplc="112C452C">
      <w:numFmt w:val="none"/>
      <w:lvlText w:val=""/>
      <w:lvlJc w:val="left"/>
      <w:pPr>
        <w:tabs>
          <w:tab w:val="num" w:pos="360"/>
        </w:tabs>
      </w:pPr>
    </w:lvl>
    <w:lvl w:ilvl="2" w:tplc="FF2266B2">
      <w:numFmt w:val="none"/>
      <w:lvlText w:val=""/>
      <w:lvlJc w:val="left"/>
      <w:pPr>
        <w:tabs>
          <w:tab w:val="num" w:pos="360"/>
        </w:tabs>
      </w:pPr>
    </w:lvl>
    <w:lvl w:ilvl="3" w:tplc="2F7E397A">
      <w:numFmt w:val="none"/>
      <w:lvlText w:val=""/>
      <w:lvlJc w:val="left"/>
      <w:pPr>
        <w:tabs>
          <w:tab w:val="num" w:pos="360"/>
        </w:tabs>
      </w:pPr>
    </w:lvl>
    <w:lvl w:ilvl="4" w:tplc="6E5637CC">
      <w:numFmt w:val="none"/>
      <w:lvlText w:val=""/>
      <w:lvlJc w:val="left"/>
      <w:pPr>
        <w:tabs>
          <w:tab w:val="num" w:pos="360"/>
        </w:tabs>
      </w:pPr>
    </w:lvl>
    <w:lvl w:ilvl="5" w:tplc="D4401674">
      <w:numFmt w:val="none"/>
      <w:lvlText w:val=""/>
      <w:lvlJc w:val="left"/>
      <w:pPr>
        <w:tabs>
          <w:tab w:val="num" w:pos="360"/>
        </w:tabs>
      </w:pPr>
    </w:lvl>
    <w:lvl w:ilvl="6" w:tplc="C91020B8">
      <w:numFmt w:val="none"/>
      <w:lvlText w:val=""/>
      <w:lvlJc w:val="left"/>
      <w:pPr>
        <w:tabs>
          <w:tab w:val="num" w:pos="360"/>
        </w:tabs>
      </w:pPr>
    </w:lvl>
    <w:lvl w:ilvl="7" w:tplc="AD169FF2">
      <w:numFmt w:val="none"/>
      <w:lvlText w:val=""/>
      <w:lvlJc w:val="left"/>
      <w:pPr>
        <w:tabs>
          <w:tab w:val="num" w:pos="360"/>
        </w:tabs>
      </w:pPr>
    </w:lvl>
    <w:lvl w:ilvl="8" w:tplc="AAEEF488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749C67D4"/>
    <w:multiLevelType w:val="multilevel"/>
    <w:tmpl w:val="0409001F"/>
    <w:lvl w:ilvl="0">
      <w:start w:val="1"/>
      <w:numFmt w:val="decimal"/>
      <w:lvlText w:val="%1."/>
      <w:lvlJc w:val="left"/>
      <w:pPr>
        <w:ind w:left="990" w:hanging="360"/>
      </w:pPr>
      <w:rPr>
        <w:rFonts w:hint="default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651512A"/>
    <w:multiLevelType w:val="hybridMultilevel"/>
    <w:tmpl w:val="3B626E24"/>
    <w:lvl w:ilvl="0" w:tplc="C5E0B56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vertAlign w:val="superscrip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FA21C4"/>
    <w:multiLevelType w:val="hybridMultilevel"/>
    <w:tmpl w:val="2304C372"/>
    <w:lvl w:ilvl="0" w:tplc="04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22" w15:restartNumberingAfterBreak="0">
    <w:nsid w:val="7BCF0301"/>
    <w:multiLevelType w:val="hybridMultilevel"/>
    <w:tmpl w:val="E676CE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D156BC1"/>
    <w:multiLevelType w:val="hybridMultilevel"/>
    <w:tmpl w:val="0D9C54E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3"/>
  </w:num>
  <w:num w:numId="3">
    <w:abstractNumId w:val="18"/>
  </w:num>
  <w:num w:numId="4">
    <w:abstractNumId w:val="6"/>
  </w:num>
  <w:num w:numId="5">
    <w:abstractNumId w:val="5"/>
  </w:num>
  <w:num w:numId="6">
    <w:abstractNumId w:val="10"/>
  </w:num>
  <w:num w:numId="7">
    <w:abstractNumId w:val="1"/>
  </w:num>
  <w:num w:numId="8">
    <w:abstractNumId w:val="16"/>
  </w:num>
  <w:num w:numId="9">
    <w:abstractNumId w:val="2"/>
  </w:num>
  <w:num w:numId="10">
    <w:abstractNumId w:val="0"/>
  </w:num>
  <w:num w:numId="11">
    <w:abstractNumId w:val="7"/>
  </w:num>
  <w:num w:numId="12">
    <w:abstractNumId w:val="4"/>
  </w:num>
  <w:num w:numId="13">
    <w:abstractNumId w:val="15"/>
  </w:num>
  <w:num w:numId="14">
    <w:abstractNumId w:val="4"/>
  </w:num>
  <w:num w:numId="15">
    <w:abstractNumId w:val="4"/>
  </w:num>
  <w:num w:numId="16">
    <w:abstractNumId w:val="4"/>
  </w:num>
  <w:num w:numId="17">
    <w:abstractNumId w:val="9"/>
  </w:num>
  <w:num w:numId="18">
    <w:abstractNumId w:val="22"/>
  </w:num>
  <w:num w:numId="19">
    <w:abstractNumId w:val="14"/>
  </w:num>
  <w:num w:numId="20">
    <w:abstractNumId w:val="11"/>
  </w:num>
  <w:num w:numId="21">
    <w:abstractNumId w:val="8"/>
  </w:num>
  <w:num w:numId="22">
    <w:abstractNumId w:val="4"/>
  </w:num>
  <w:num w:numId="23">
    <w:abstractNumId w:val="4"/>
  </w:num>
  <w:num w:numId="24">
    <w:abstractNumId w:val="4"/>
  </w:num>
  <w:num w:numId="25">
    <w:abstractNumId w:val="21"/>
  </w:num>
  <w:num w:numId="26">
    <w:abstractNumId w:val="19"/>
  </w:num>
  <w:num w:numId="27">
    <w:abstractNumId w:val="3"/>
  </w:num>
  <w:num w:numId="28">
    <w:abstractNumId w:val="20"/>
  </w:num>
  <w:num w:numId="29">
    <w:abstractNumId w:val="12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MjYxtDC0NDe2MDRR0lEKTi0uzszPAykwrwUAzFoMXiwAAAA="/>
  </w:docVars>
  <w:rsids>
    <w:rsidRoot w:val="00117D05"/>
    <w:rsid w:val="00001D17"/>
    <w:rsid w:val="00003B90"/>
    <w:rsid w:val="00003CAC"/>
    <w:rsid w:val="00003E90"/>
    <w:rsid w:val="00005752"/>
    <w:rsid w:val="00007A5C"/>
    <w:rsid w:val="000158E4"/>
    <w:rsid w:val="0001702F"/>
    <w:rsid w:val="00024303"/>
    <w:rsid w:val="00024423"/>
    <w:rsid w:val="00026060"/>
    <w:rsid w:val="00026F4B"/>
    <w:rsid w:val="000310BC"/>
    <w:rsid w:val="00031165"/>
    <w:rsid w:val="000349E4"/>
    <w:rsid w:val="00034ABB"/>
    <w:rsid w:val="000377CF"/>
    <w:rsid w:val="000409CC"/>
    <w:rsid w:val="00041063"/>
    <w:rsid w:val="000411DD"/>
    <w:rsid w:val="000418FF"/>
    <w:rsid w:val="00042517"/>
    <w:rsid w:val="00045EE1"/>
    <w:rsid w:val="0004723B"/>
    <w:rsid w:val="0005055B"/>
    <w:rsid w:val="00052531"/>
    <w:rsid w:val="00053B2E"/>
    <w:rsid w:val="000554C9"/>
    <w:rsid w:val="000629B0"/>
    <w:rsid w:val="00063B0C"/>
    <w:rsid w:val="00065FE3"/>
    <w:rsid w:val="00066B13"/>
    <w:rsid w:val="000706E4"/>
    <w:rsid w:val="000761A9"/>
    <w:rsid w:val="00077772"/>
    <w:rsid w:val="000808AB"/>
    <w:rsid w:val="00084A1B"/>
    <w:rsid w:val="0008587F"/>
    <w:rsid w:val="0008680F"/>
    <w:rsid w:val="00087BCD"/>
    <w:rsid w:val="000901DD"/>
    <w:rsid w:val="00090D87"/>
    <w:rsid w:val="00091B9E"/>
    <w:rsid w:val="00092590"/>
    <w:rsid w:val="00093ACB"/>
    <w:rsid w:val="00093B35"/>
    <w:rsid w:val="000A1696"/>
    <w:rsid w:val="000A4FFF"/>
    <w:rsid w:val="000A678D"/>
    <w:rsid w:val="000A747D"/>
    <w:rsid w:val="000B29AF"/>
    <w:rsid w:val="000B2C3A"/>
    <w:rsid w:val="000B72D8"/>
    <w:rsid w:val="000C2123"/>
    <w:rsid w:val="000C2C4B"/>
    <w:rsid w:val="000C3ADD"/>
    <w:rsid w:val="000C457A"/>
    <w:rsid w:val="000C591D"/>
    <w:rsid w:val="000C6E4F"/>
    <w:rsid w:val="000D0B67"/>
    <w:rsid w:val="000D0CEE"/>
    <w:rsid w:val="000D5288"/>
    <w:rsid w:val="000D53A5"/>
    <w:rsid w:val="000D5A06"/>
    <w:rsid w:val="000D6192"/>
    <w:rsid w:val="000E0BEB"/>
    <w:rsid w:val="000E0DF9"/>
    <w:rsid w:val="000E23B2"/>
    <w:rsid w:val="000E3203"/>
    <w:rsid w:val="000E3E01"/>
    <w:rsid w:val="000E4990"/>
    <w:rsid w:val="000E4DE0"/>
    <w:rsid w:val="000E5027"/>
    <w:rsid w:val="000E5C78"/>
    <w:rsid w:val="000F0983"/>
    <w:rsid w:val="000F0CEE"/>
    <w:rsid w:val="000F2A18"/>
    <w:rsid w:val="000F6A0D"/>
    <w:rsid w:val="00101A95"/>
    <w:rsid w:val="00101DCE"/>
    <w:rsid w:val="00112E9C"/>
    <w:rsid w:val="001154A2"/>
    <w:rsid w:val="00116A55"/>
    <w:rsid w:val="00117D05"/>
    <w:rsid w:val="00120C7A"/>
    <w:rsid w:val="00124399"/>
    <w:rsid w:val="00126F98"/>
    <w:rsid w:val="00131269"/>
    <w:rsid w:val="0013251D"/>
    <w:rsid w:val="00132674"/>
    <w:rsid w:val="00132C41"/>
    <w:rsid w:val="001375C6"/>
    <w:rsid w:val="00137833"/>
    <w:rsid w:val="00140752"/>
    <w:rsid w:val="00141E08"/>
    <w:rsid w:val="001448D0"/>
    <w:rsid w:val="00145525"/>
    <w:rsid w:val="001501C2"/>
    <w:rsid w:val="00151A44"/>
    <w:rsid w:val="00165833"/>
    <w:rsid w:val="001667DC"/>
    <w:rsid w:val="00167E3E"/>
    <w:rsid w:val="0017063F"/>
    <w:rsid w:val="00170818"/>
    <w:rsid w:val="0017111D"/>
    <w:rsid w:val="00174D69"/>
    <w:rsid w:val="0018358E"/>
    <w:rsid w:val="001879DC"/>
    <w:rsid w:val="0019225D"/>
    <w:rsid w:val="00193732"/>
    <w:rsid w:val="001A6342"/>
    <w:rsid w:val="001B10DC"/>
    <w:rsid w:val="001B16E7"/>
    <w:rsid w:val="001B1F94"/>
    <w:rsid w:val="001B2723"/>
    <w:rsid w:val="001B28E8"/>
    <w:rsid w:val="001C35AA"/>
    <w:rsid w:val="001C6EDF"/>
    <w:rsid w:val="001D248D"/>
    <w:rsid w:val="001D2BE4"/>
    <w:rsid w:val="001D34AC"/>
    <w:rsid w:val="001D48B9"/>
    <w:rsid w:val="001D5055"/>
    <w:rsid w:val="001E19A9"/>
    <w:rsid w:val="001E1A98"/>
    <w:rsid w:val="001E3A93"/>
    <w:rsid w:val="001F013A"/>
    <w:rsid w:val="001F27D7"/>
    <w:rsid w:val="001F32D5"/>
    <w:rsid w:val="001F3AF2"/>
    <w:rsid w:val="001F4F93"/>
    <w:rsid w:val="001F645C"/>
    <w:rsid w:val="00201715"/>
    <w:rsid w:val="002017DD"/>
    <w:rsid w:val="00203A98"/>
    <w:rsid w:val="00203E18"/>
    <w:rsid w:val="00205345"/>
    <w:rsid w:val="00205668"/>
    <w:rsid w:val="00207470"/>
    <w:rsid w:val="00210259"/>
    <w:rsid w:val="00224420"/>
    <w:rsid w:val="002246B9"/>
    <w:rsid w:val="00227084"/>
    <w:rsid w:val="002273DA"/>
    <w:rsid w:val="00236207"/>
    <w:rsid w:val="00243E8F"/>
    <w:rsid w:val="002464B5"/>
    <w:rsid w:val="00246852"/>
    <w:rsid w:val="00247ECB"/>
    <w:rsid w:val="00247F2E"/>
    <w:rsid w:val="00250DDF"/>
    <w:rsid w:val="0025165B"/>
    <w:rsid w:val="00254DC8"/>
    <w:rsid w:val="00255F88"/>
    <w:rsid w:val="00260AD1"/>
    <w:rsid w:val="00263FE6"/>
    <w:rsid w:val="00264241"/>
    <w:rsid w:val="00266501"/>
    <w:rsid w:val="00266940"/>
    <w:rsid w:val="0027357E"/>
    <w:rsid w:val="00281DA2"/>
    <w:rsid w:val="0028398D"/>
    <w:rsid w:val="002867B3"/>
    <w:rsid w:val="00287D40"/>
    <w:rsid w:val="00291A92"/>
    <w:rsid w:val="00293C63"/>
    <w:rsid w:val="002955DE"/>
    <w:rsid w:val="00296D9E"/>
    <w:rsid w:val="002974DF"/>
    <w:rsid w:val="002A0EF9"/>
    <w:rsid w:val="002A2B60"/>
    <w:rsid w:val="002A3BC8"/>
    <w:rsid w:val="002A737B"/>
    <w:rsid w:val="002B06FA"/>
    <w:rsid w:val="002B33AC"/>
    <w:rsid w:val="002B3D79"/>
    <w:rsid w:val="002B527B"/>
    <w:rsid w:val="002C2210"/>
    <w:rsid w:val="002C237A"/>
    <w:rsid w:val="002C275D"/>
    <w:rsid w:val="002D0BBA"/>
    <w:rsid w:val="002D3C89"/>
    <w:rsid w:val="002D564C"/>
    <w:rsid w:val="002D6BA3"/>
    <w:rsid w:val="002E110E"/>
    <w:rsid w:val="002E2AA3"/>
    <w:rsid w:val="002F05E2"/>
    <w:rsid w:val="002F163E"/>
    <w:rsid w:val="002F5E56"/>
    <w:rsid w:val="0030183D"/>
    <w:rsid w:val="003043F2"/>
    <w:rsid w:val="003046DA"/>
    <w:rsid w:val="00306010"/>
    <w:rsid w:val="00312D0F"/>
    <w:rsid w:val="003140F1"/>
    <w:rsid w:val="00314150"/>
    <w:rsid w:val="00314641"/>
    <w:rsid w:val="00322845"/>
    <w:rsid w:val="003232B7"/>
    <w:rsid w:val="00325502"/>
    <w:rsid w:val="00325CD1"/>
    <w:rsid w:val="00332862"/>
    <w:rsid w:val="003343FB"/>
    <w:rsid w:val="00335EF7"/>
    <w:rsid w:val="00336E6E"/>
    <w:rsid w:val="00336F33"/>
    <w:rsid w:val="003371CA"/>
    <w:rsid w:val="00342C5F"/>
    <w:rsid w:val="00347531"/>
    <w:rsid w:val="00347E73"/>
    <w:rsid w:val="00351B9A"/>
    <w:rsid w:val="00361C93"/>
    <w:rsid w:val="00366D88"/>
    <w:rsid w:val="0036788A"/>
    <w:rsid w:val="003705F3"/>
    <w:rsid w:val="00374081"/>
    <w:rsid w:val="00375AE8"/>
    <w:rsid w:val="00375DE1"/>
    <w:rsid w:val="00376C4C"/>
    <w:rsid w:val="003771E7"/>
    <w:rsid w:val="00377301"/>
    <w:rsid w:val="00380F26"/>
    <w:rsid w:val="003825A6"/>
    <w:rsid w:val="00385973"/>
    <w:rsid w:val="0038693F"/>
    <w:rsid w:val="00387682"/>
    <w:rsid w:val="00396432"/>
    <w:rsid w:val="00396707"/>
    <w:rsid w:val="00397DF5"/>
    <w:rsid w:val="003A5107"/>
    <w:rsid w:val="003A5A8B"/>
    <w:rsid w:val="003B28FF"/>
    <w:rsid w:val="003B7EAB"/>
    <w:rsid w:val="003C7998"/>
    <w:rsid w:val="003D138F"/>
    <w:rsid w:val="003D5554"/>
    <w:rsid w:val="003D685B"/>
    <w:rsid w:val="003E0E62"/>
    <w:rsid w:val="003E31CB"/>
    <w:rsid w:val="003E36BE"/>
    <w:rsid w:val="003E4941"/>
    <w:rsid w:val="003E7AA5"/>
    <w:rsid w:val="003F0029"/>
    <w:rsid w:val="003F1C7D"/>
    <w:rsid w:val="00401791"/>
    <w:rsid w:val="00402445"/>
    <w:rsid w:val="004042E1"/>
    <w:rsid w:val="00404485"/>
    <w:rsid w:val="0040498B"/>
    <w:rsid w:val="00412214"/>
    <w:rsid w:val="00414C79"/>
    <w:rsid w:val="00415C65"/>
    <w:rsid w:val="00417CF8"/>
    <w:rsid w:val="00427662"/>
    <w:rsid w:val="00432631"/>
    <w:rsid w:val="004329BD"/>
    <w:rsid w:val="00437592"/>
    <w:rsid w:val="00440240"/>
    <w:rsid w:val="00446147"/>
    <w:rsid w:val="00455A9A"/>
    <w:rsid w:val="0046141C"/>
    <w:rsid w:val="0046169B"/>
    <w:rsid w:val="0046380E"/>
    <w:rsid w:val="00467F9E"/>
    <w:rsid w:val="00473E17"/>
    <w:rsid w:val="00474391"/>
    <w:rsid w:val="00480084"/>
    <w:rsid w:val="0048008F"/>
    <w:rsid w:val="00482692"/>
    <w:rsid w:val="00483BF7"/>
    <w:rsid w:val="0049516C"/>
    <w:rsid w:val="00495674"/>
    <w:rsid w:val="004958D9"/>
    <w:rsid w:val="0049598B"/>
    <w:rsid w:val="004A2ACF"/>
    <w:rsid w:val="004A4300"/>
    <w:rsid w:val="004A6A5C"/>
    <w:rsid w:val="004A73BB"/>
    <w:rsid w:val="004A7CD9"/>
    <w:rsid w:val="004B0B56"/>
    <w:rsid w:val="004B117A"/>
    <w:rsid w:val="004B4F92"/>
    <w:rsid w:val="004C2F14"/>
    <w:rsid w:val="004C428B"/>
    <w:rsid w:val="004C7738"/>
    <w:rsid w:val="004C7C75"/>
    <w:rsid w:val="004D0F18"/>
    <w:rsid w:val="004D31AC"/>
    <w:rsid w:val="004D3F66"/>
    <w:rsid w:val="004D4454"/>
    <w:rsid w:val="004D51F0"/>
    <w:rsid w:val="004D5BCE"/>
    <w:rsid w:val="004E02AC"/>
    <w:rsid w:val="004E5E26"/>
    <w:rsid w:val="004F32D7"/>
    <w:rsid w:val="004F3829"/>
    <w:rsid w:val="00507D58"/>
    <w:rsid w:val="0051690F"/>
    <w:rsid w:val="00517A4F"/>
    <w:rsid w:val="00517D4C"/>
    <w:rsid w:val="00525890"/>
    <w:rsid w:val="00527195"/>
    <w:rsid w:val="00527322"/>
    <w:rsid w:val="00531974"/>
    <w:rsid w:val="0053484B"/>
    <w:rsid w:val="00534F66"/>
    <w:rsid w:val="00535CE8"/>
    <w:rsid w:val="005442E7"/>
    <w:rsid w:val="005444E7"/>
    <w:rsid w:val="005448C3"/>
    <w:rsid w:val="00546DDC"/>
    <w:rsid w:val="00550E7B"/>
    <w:rsid w:val="00552106"/>
    <w:rsid w:val="0055255E"/>
    <w:rsid w:val="00560178"/>
    <w:rsid w:val="00563924"/>
    <w:rsid w:val="0056494E"/>
    <w:rsid w:val="0057618D"/>
    <w:rsid w:val="005761A5"/>
    <w:rsid w:val="00576241"/>
    <w:rsid w:val="00577793"/>
    <w:rsid w:val="00581A09"/>
    <w:rsid w:val="00583F03"/>
    <w:rsid w:val="005855E4"/>
    <w:rsid w:val="00586717"/>
    <w:rsid w:val="005946D1"/>
    <w:rsid w:val="005A01C1"/>
    <w:rsid w:val="005A06B0"/>
    <w:rsid w:val="005A5425"/>
    <w:rsid w:val="005A6DA1"/>
    <w:rsid w:val="005A73CA"/>
    <w:rsid w:val="005B01E7"/>
    <w:rsid w:val="005B127A"/>
    <w:rsid w:val="005B172E"/>
    <w:rsid w:val="005B20DD"/>
    <w:rsid w:val="005B6C78"/>
    <w:rsid w:val="005B6E98"/>
    <w:rsid w:val="005C00E1"/>
    <w:rsid w:val="005C0AA4"/>
    <w:rsid w:val="005C1063"/>
    <w:rsid w:val="005C30F4"/>
    <w:rsid w:val="005D00E8"/>
    <w:rsid w:val="005D2335"/>
    <w:rsid w:val="005D3949"/>
    <w:rsid w:val="005D4B1B"/>
    <w:rsid w:val="005D5486"/>
    <w:rsid w:val="005D77B8"/>
    <w:rsid w:val="005E12BC"/>
    <w:rsid w:val="005E15B3"/>
    <w:rsid w:val="005E1AEF"/>
    <w:rsid w:val="005E2CBF"/>
    <w:rsid w:val="005E69EB"/>
    <w:rsid w:val="005F46F5"/>
    <w:rsid w:val="005F65AE"/>
    <w:rsid w:val="00602468"/>
    <w:rsid w:val="006038BD"/>
    <w:rsid w:val="00605AFC"/>
    <w:rsid w:val="00611585"/>
    <w:rsid w:val="0061234E"/>
    <w:rsid w:val="00613701"/>
    <w:rsid w:val="00614706"/>
    <w:rsid w:val="0061545F"/>
    <w:rsid w:val="00615FC9"/>
    <w:rsid w:val="006207CD"/>
    <w:rsid w:val="0062202E"/>
    <w:rsid w:val="006227EA"/>
    <w:rsid w:val="00627A1D"/>
    <w:rsid w:val="006321C9"/>
    <w:rsid w:val="00635BD6"/>
    <w:rsid w:val="006410DB"/>
    <w:rsid w:val="00641A0C"/>
    <w:rsid w:val="00641E64"/>
    <w:rsid w:val="00641EF5"/>
    <w:rsid w:val="00643457"/>
    <w:rsid w:val="006436EB"/>
    <w:rsid w:val="00650550"/>
    <w:rsid w:val="006514DC"/>
    <w:rsid w:val="00655CE1"/>
    <w:rsid w:val="00666268"/>
    <w:rsid w:val="0066656F"/>
    <w:rsid w:val="0067058C"/>
    <w:rsid w:val="006719EC"/>
    <w:rsid w:val="00674286"/>
    <w:rsid w:val="00675D1A"/>
    <w:rsid w:val="006813E8"/>
    <w:rsid w:val="006845C2"/>
    <w:rsid w:val="0068474B"/>
    <w:rsid w:val="00686FCC"/>
    <w:rsid w:val="0069046B"/>
    <w:rsid w:val="0069691E"/>
    <w:rsid w:val="006A071A"/>
    <w:rsid w:val="006A2610"/>
    <w:rsid w:val="006A3CB8"/>
    <w:rsid w:val="006A3ED7"/>
    <w:rsid w:val="006B14CF"/>
    <w:rsid w:val="006B23AB"/>
    <w:rsid w:val="006B72A3"/>
    <w:rsid w:val="006D13C3"/>
    <w:rsid w:val="006D346A"/>
    <w:rsid w:val="006D5E91"/>
    <w:rsid w:val="006D6531"/>
    <w:rsid w:val="006D7614"/>
    <w:rsid w:val="006E448A"/>
    <w:rsid w:val="006E70CB"/>
    <w:rsid w:val="006E7C5E"/>
    <w:rsid w:val="006F0590"/>
    <w:rsid w:val="006F2867"/>
    <w:rsid w:val="006F5453"/>
    <w:rsid w:val="006F62DE"/>
    <w:rsid w:val="006F6ADC"/>
    <w:rsid w:val="00702CC7"/>
    <w:rsid w:val="007048EE"/>
    <w:rsid w:val="00710592"/>
    <w:rsid w:val="00715224"/>
    <w:rsid w:val="00717A5C"/>
    <w:rsid w:val="0072423B"/>
    <w:rsid w:val="0072513A"/>
    <w:rsid w:val="007262CB"/>
    <w:rsid w:val="00726BB5"/>
    <w:rsid w:val="00737B7E"/>
    <w:rsid w:val="00741861"/>
    <w:rsid w:val="00743F4F"/>
    <w:rsid w:val="00744D30"/>
    <w:rsid w:val="007475A9"/>
    <w:rsid w:val="00750275"/>
    <w:rsid w:val="00752D6A"/>
    <w:rsid w:val="00754400"/>
    <w:rsid w:val="00755D86"/>
    <w:rsid w:val="0076038B"/>
    <w:rsid w:val="0076205C"/>
    <w:rsid w:val="00762D38"/>
    <w:rsid w:val="00764618"/>
    <w:rsid w:val="00764925"/>
    <w:rsid w:val="00767F13"/>
    <w:rsid w:val="00770981"/>
    <w:rsid w:val="00771FD6"/>
    <w:rsid w:val="00773D1F"/>
    <w:rsid w:val="00777D6C"/>
    <w:rsid w:val="007837F3"/>
    <w:rsid w:val="00790C7A"/>
    <w:rsid w:val="00790DB6"/>
    <w:rsid w:val="00793DAB"/>
    <w:rsid w:val="00795B59"/>
    <w:rsid w:val="007975DD"/>
    <w:rsid w:val="00797A70"/>
    <w:rsid w:val="007A37A9"/>
    <w:rsid w:val="007A3A41"/>
    <w:rsid w:val="007A3B46"/>
    <w:rsid w:val="007A7E42"/>
    <w:rsid w:val="007B0385"/>
    <w:rsid w:val="007B06BB"/>
    <w:rsid w:val="007B2248"/>
    <w:rsid w:val="007B42D5"/>
    <w:rsid w:val="007B4878"/>
    <w:rsid w:val="007B61E1"/>
    <w:rsid w:val="007B6922"/>
    <w:rsid w:val="007C56BE"/>
    <w:rsid w:val="007C5B21"/>
    <w:rsid w:val="007C6421"/>
    <w:rsid w:val="007D0477"/>
    <w:rsid w:val="007D0E7B"/>
    <w:rsid w:val="007D1449"/>
    <w:rsid w:val="007D280F"/>
    <w:rsid w:val="007D355E"/>
    <w:rsid w:val="007D7687"/>
    <w:rsid w:val="007D7954"/>
    <w:rsid w:val="007E00B2"/>
    <w:rsid w:val="007E6B10"/>
    <w:rsid w:val="007F1498"/>
    <w:rsid w:val="007F3FA0"/>
    <w:rsid w:val="00800418"/>
    <w:rsid w:val="00804452"/>
    <w:rsid w:val="00804BBA"/>
    <w:rsid w:val="0080669A"/>
    <w:rsid w:val="008067DD"/>
    <w:rsid w:val="00810413"/>
    <w:rsid w:val="00811342"/>
    <w:rsid w:val="00815475"/>
    <w:rsid w:val="00815CEB"/>
    <w:rsid w:val="0082026B"/>
    <w:rsid w:val="00820770"/>
    <w:rsid w:val="00822519"/>
    <w:rsid w:val="00822C0B"/>
    <w:rsid w:val="00823D19"/>
    <w:rsid w:val="00823E24"/>
    <w:rsid w:val="00832AE1"/>
    <w:rsid w:val="00832C02"/>
    <w:rsid w:val="00833F1C"/>
    <w:rsid w:val="008371F5"/>
    <w:rsid w:val="008404A5"/>
    <w:rsid w:val="00841CA4"/>
    <w:rsid w:val="008447C0"/>
    <w:rsid w:val="00844E6C"/>
    <w:rsid w:val="008456AB"/>
    <w:rsid w:val="00845E1D"/>
    <w:rsid w:val="008506E3"/>
    <w:rsid w:val="0085073C"/>
    <w:rsid w:val="008512BE"/>
    <w:rsid w:val="008575A2"/>
    <w:rsid w:val="00860752"/>
    <w:rsid w:val="00860FC5"/>
    <w:rsid w:val="0086185B"/>
    <w:rsid w:val="00861A54"/>
    <w:rsid w:val="00862B67"/>
    <w:rsid w:val="008639D8"/>
    <w:rsid w:val="008706B0"/>
    <w:rsid w:val="008708A2"/>
    <w:rsid w:val="00870E4A"/>
    <w:rsid w:val="00872AEB"/>
    <w:rsid w:val="00872EEE"/>
    <w:rsid w:val="008810AF"/>
    <w:rsid w:val="008849D3"/>
    <w:rsid w:val="0088576E"/>
    <w:rsid w:val="008874D1"/>
    <w:rsid w:val="008949FB"/>
    <w:rsid w:val="008A224A"/>
    <w:rsid w:val="008A3D05"/>
    <w:rsid w:val="008A5997"/>
    <w:rsid w:val="008A5ABF"/>
    <w:rsid w:val="008A70AB"/>
    <w:rsid w:val="008A7122"/>
    <w:rsid w:val="008B1F2D"/>
    <w:rsid w:val="008B33BD"/>
    <w:rsid w:val="008B450F"/>
    <w:rsid w:val="008B45FE"/>
    <w:rsid w:val="008B5A77"/>
    <w:rsid w:val="008C0DB2"/>
    <w:rsid w:val="008C1275"/>
    <w:rsid w:val="008C17D9"/>
    <w:rsid w:val="008C26CD"/>
    <w:rsid w:val="008C6157"/>
    <w:rsid w:val="008D0B7C"/>
    <w:rsid w:val="008E1ECE"/>
    <w:rsid w:val="008E222F"/>
    <w:rsid w:val="008E461D"/>
    <w:rsid w:val="008F7899"/>
    <w:rsid w:val="008F7A29"/>
    <w:rsid w:val="00900523"/>
    <w:rsid w:val="00900603"/>
    <w:rsid w:val="009009C3"/>
    <w:rsid w:val="00903885"/>
    <w:rsid w:val="00904AB8"/>
    <w:rsid w:val="00911B60"/>
    <w:rsid w:val="00911DA1"/>
    <w:rsid w:val="00914428"/>
    <w:rsid w:val="009145EB"/>
    <w:rsid w:val="00917ABB"/>
    <w:rsid w:val="00921656"/>
    <w:rsid w:val="00924579"/>
    <w:rsid w:val="00924726"/>
    <w:rsid w:val="00931CF7"/>
    <w:rsid w:val="009336AF"/>
    <w:rsid w:val="00934BBF"/>
    <w:rsid w:val="00935CCB"/>
    <w:rsid w:val="009375A1"/>
    <w:rsid w:val="009414A0"/>
    <w:rsid w:val="00942271"/>
    <w:rsid w:val="00942831"/>
    <w:rsid w:val="00944488"/>
    <w:rsid w:val="0094448F"/>
    <w:rsid w:val="00946FC2"/>
    <w:rsid w:val="00951870"/>
    <w:rsid w:val="00955D1F"/>
    <w:rsid w:val="00956170"/>
    <w:rsid w:val="009658A6"/>
    <w:rsid w:val="00965D6E"/>
    <w:rsid w:val="0097394F"/>
    <w:rsid w:val="00980ACE"/>
    <w:rsid w:val="00987746"/>
    <w:rsid w:val="00990277"/>
    <w:rsid w:val="009961A4"/>
    <w:rsid w:val="009A281B"/>
    <w:rsid w:val="009A2A4A"/>
    <w:rsid w:val="009A4254"/>
    <w:rsid w:val="009A718D"/>
    <w:rsid w:val="009A7A2E"/>
    <w:rsid w:val="009B4B25"/>
    <w:rsid w:val="009B712E"/>
    <w:rsid w:val="009C1737"/>
    <w:rsid w:val="009C1A14"/>
    <w:rsid w:val="009C41FE"/>
    <w:rsid w:val="009C4D0A"/>
    <w:rsid w:val="009D0F5C"/>
    <w:rsid w:val="009D1989"/>
    <w:rsid w:val="009D2C5B"/>
    <w:rsid w:val="009D5650"/>
    <w:rsid w:val="009D6445"/>
    <w:rsid w:val="009D761C"/>
    <w:rsid w:val="009D7E42"/>
    <w:rsid w:val="009E07A9"/>
    <w:rsid w:val="009E0869"/>
    <w:rsid w:val="009E393F"/>
    <w:rsid w:val="009E3BD6"/>
    <w:rsid w:val="009E3E65"/>
    <w:rsid w:val="009E5DB8"/>
    <w:rsid w:val="009E72DD"/>
    <w:rsid w:val="009F39C2"/>
    <w:rsid w:val="009F7638"/>
    <w:rsid w:val="00A021EC"/>
    <w:rsid w:val="00A0532F"/>
    <w:rsid w:val="00A12AC8"/>
    <w:rsid w:val="00A13946"/>
    <w:rsid w:val="00A15628"/>
    <w:rsid w:val="00A169F9"/>
    <w:rsid w:val="00A17E76"/>
    <w:rsid w:val="00A23AB4"/>
    <w:rsid w:val="00A23E47"/>
    <w:rsid w:val="00A26A8D"/>
    <w:rsid w:val="00A30172"/>
    <w:rsid w:val="00A3269D"/>
    <w:rsid w:val="00A36D02"/>
    <w:rsid w:val="00A37AE4"/>
    <w:rsid w:val="00A4434C"/>
    <w:rsid w:val="00A4520A"/>
    <w:rsid w:val="00A45298"/>
    <w:rsid w:val="00A46328"/>
    <w:rsid w:val="00A51424"/>
    <w:rsid w:val="00A54A5A"/>
    <w:rsid w:val="00A56F1C"/>
    <w:rsid w:val="00A6243F"/>
    <w:rsid w:val="00A63386"/>
    <w:rsid w:val="00A64901"/>
    <w:rsid w:val="00A65E7A"/>
    <w:rsid w:val="00A71966"/>
    <w:rsid w:val="00A725C2"/>
    <w:rsid w:val="00A72D67"/>
    <w:rsid w:val="00A7561C"/>
    <w:rsid w:val="00A765F9"/>
    <w:rsid w:val="00A8133C"/>
    <w:rsid w:val="00A83343"/>
    <w:rsid w:val="00A9048F"/>
    <w:rsid w:val="00A92E09"/>
    <w:rsid w:val="00A94049"/>
    <w:rsid w:val="00A94899"/>
    <w:rsid w:val="00A96B55"/>
    <w:rsid w:val="00AA2116"/>
    <w:rsid w:val="00AA56AC"/>
    <w:rsid w:val="00AB6026"/>
    <w:rsid w:val="00AB70E8"/>
    <w:rsid w:val="00AC00B2"/>
    <w:rsid w:val="00AC11EE"/>
    <w:rsid w:val="00AC22DD"/>
    <w:rsid w:val="00AD0B08"/>
    <w:rsid w:val="00AD4978"/>
    <w:rsid w:val="00AD5618"/>
    <w:rsid w:val="00AD62B2"/>
    <w:rsid w:val="00AD779B"/>
    <w:rsid w:val="00AE084F"/>
    <w:rsid w:val="00AE1958"/>
    <w:rsid w:val="00AE2A18"/>
    <w:rsid w:val="00AE3132"/>
    <w:rsid w:val="00AF4D5D"/>
    <w:rsid w:val="00AF5388"/>
    <w:rsid w:val="00AF6275"/>
    <w:rsid w:val="00B03206"/>
    <w:rsid w:val="00B07D08"/>
    <w:rsid w:val="00B13521"/>
    <w:rsid w:val="00B13BD0"/>
    <w:rsid w:val="00B1653B"/>
    <w:rsid w:val="00B16EA3"/>
    <w:rsid w:val="00B23DED"/>
    <w:rsid w:val="00B2769C"/>
    <w:rsid w:val="00B30502"/>
    <w:rsid w:val="00B343E6"/>
    <w:rsid w:val="00B36BEB"/>
    <w:rsid w:val="00B3799F"/>
    <w:rsid w:val="00B41F0B"/>
    <w:rsid w:val="00B4329F"/>
    <w:rsid w:val="00B45A49"/>
    <w:rsid w:val="00B478A3"/>
    <w:rsid w:val="00B51088"/>
    <w:rsid w:val="00B55F98"/>
    <w:rsid w:val="00B6312D"/>
    <w:rsid w:val="00B63754"/>
    <w:rsid w:val="00B63C78"/>
    <w:rsid w:val="00B656E6"/>
    <w:rsid w:val="00B67848"/>
    <w:rsid w:val="00B7006C"/>
    <w:rsid w:val="00B7187F"/>
    <w:rsid w:val="00B75BD5"/>
    <w:rsid w:val="00B75D1D"/>
    <w:rsid w:val="00B82A43"/>
    <w:rsid w:val="00B87063"/>
    <w:rsid w:val="00B8722F"/>
    <w:rsid w:val="00B87365"/>
    <w:rsid w:val="00B87E22"/>
    <w:rsid w:val="00B90FAD"/>
    <w:rsid w:val="00B91656"/>
    <w:rsid w:val="00B92EB3"/>
    <w:rsid w:val="00B938E4"/>
    <w:rsid w:val="00B9477F"/>
    <w:rsid w:val="00B97467"/>
    <w:rsid w:val="00BA1CD1"/>
    <w:rsid w:val="00BA2CA6"/>
    <w:rsid w:val="00BA4A38"/>
    <w:rsid w:val="00BA662D"/>
    <w:rsid w:val="00BA756E"/>
    <w:rsid w:val="00BB23BF"/>
    <w:rsid w:val="00BB34E4"/>
    <w:rsid w:val="00BB429D"/>
    <w:rsid w:val="00BB4457"/>
    <w:rsid w:val="00BB6506"/>
    <w:rsid w:val="00BC27DC"/>
    <w:rsid w:val="00BC4C28"/>
    <w:rsid w:val="00BC5F0A"/>
    <w:rsid w:val="00BC6058"/>
    <w:rsid w:val="00BD2099"/>
    <w:rsid w:val="00BE00C4"/>
    <w:rsid w:val="00BE07F5"/>
    <w:rsid w:val="00BE1CD2"/>
    <w:rsid w:val="00BE2C4A"/>
    <w:rsid w:val="00BE7D22"/>
    <w:rsid w:val="00BF1146"/>
    <w:rsid w:val="00BF5DC4"/>
    <w:rsid w:val="00BF6DBF"/>
    <w:rsid w:val="00BF7EBB"/>
    <w:rsid w:val="00C008F9"/>
    <w:rsid w:val="00C01036"/>
    <w:rsid w:val="00C060AA"/>
    <w:rsid w:val="00C060BD"/>
    <w:rsid w:val="00C16E8C"/>
    <w:rsid w:val="00C16F63"/>
    <w:rsid w:val="00C17592"/>
    <w:rsid w:val="00C207A0"/>
    <w:rsid w:val="00C25AF0"/>
    <w:rsid w:val="00C3322A"/>
    <w:rsid w:val="00C369B6"/>
    <w:rsid w:val="00C37A5D"/>
    <w:rsid w:val="00C402AE"/>
    <w:rsid w:val="00C42004"/>
    <w:rsid w:val="00C44394"/>
    <w:rsid w:val="00C445DD"/>
    <w:rsid w:val="00C4481C"/>
    <w:rsid w:val="00C44C66"/>
    <w:rsid w:val="00C46DEF"/>
    <w:rsid w:val="00C47AB8"/>
    <w:rsid w:val="00C507BC"/>
    <w:rsid w:val="00C53D1D"/>
    <w:rsid w:val="00C54EAE"/>
    <w:rsid w:val="00C632DC"/>
    <w:rsid w:val="00C64504"/>
    <w:rsid w:val="00C646C1"/>
    <w:rsid w:val="00C6472F"/>
    <w:rsid w:val="00C700EE"/>
    <w:rsid w:val="00C70613"/>
    <w:rsid w:val="00C70E3A"/>
    <w:rsid w:val="00C7283C"/>
    <w:rsid w:val="00C862B6"/>
    <w:rsid w:val="00C86D47"/>
    <w:rsid w:val="00C8725C"/>
    <w:rsid w:val="00C9030D"/>
    <w:rsid w:val="00CA33F3"/>
    <w:rsid w:val="00CA45BE"/>
    <w:rsid w:val="00CA5C25"/>
    <w:rsid w:val="00CB0C33"/>
    <w:rsid w:val="00CB22B7"/>
    <w:rsid w:val="00CB6314"/>
    <w:rsid w:val="00CB6CB2"/>
    <w:rsid w:val="00CB75F6"/>
    <w:rsid w:val="00CC3635"/>
    <w:rsid w:val="00CC41A2"/>
    <w:rsid w:val="00CC4AF6"/>
    <w:rsid w:val="00CC5904"/>
    <w:rsid w:val="00CC7058"/>
    <w:rsid w:val="00CC74F0"/>
    <w:rsid w:val="00CD286E"/>
    <w:rsid w:val="00CD38E8"/>
    <w:rsid w:val="00CD78E4"/>
    <w:rsid w:val="00CE07F7"/>
    <w:rsid w:val="00CE3720"/>
    <w:rsid w:val="00CE75E0"/>
    <w:rsid w:val="00CF29C8"/>
    <w:rsid w:val="00CF5F8A"/>
    <w:rsid w:val="00CF786A"/>
    <w:rsid w:val="00D01588"/>
    <w:rsid w:val="00D06890"/>
    <w:rsid w:val="00D11074"/>
    <w:rsid w:val="00D130A4"/>
    <w:rsid w:val="00D14CD3"/>
    <w:rsid w:val="00D16BB6"/>
    <w:rsid w:val="00D2111F"/>
    <w:rsid w:val="00D21835"/>
    <w:rsid w:val="00D25084"/>
    <w:rsid w:val="00D25D6B"/>
    <w:rsid w:val="00D30277"/>
    <w:rsid w:val="00D31480"/>
    <w:rsid w:val="00D33239"/>
    <w:rsid w:val="00D33AD7"/>
    <w:rsid w:val="00D36184"/>
    <w:rsid w:val="00D418A1"/>
    <w:rsid w:val="00D4335B"/>
    <w:rsid w:val="00D43632"/>
    <w:rsid w:val="00D45BD8"/>
    <w:rsid w:val="00D547CC"/>
    <w:rsid w:val="00D62639"/>
    <w:rsid w:val="00D6427E"/>
    <w:rsid w:val="00D67976"/>
    <w:rsid w:val="00D7038D"/>
    <w:rsid w:val="00D73944"/>
    <w:rsid w:val="00D77187"/>
    <w:rsid w:val="00D77E95"/>
    <w:rsid w:val="00D8711F"/>
    <w:rsid w:val="00D879CD"/>
    <w:rsid w:val="00D90633"/>
    <w:rsid w:val="00D90F82"/>
    <w:rsid w:val="00D92608"/>
    <w:rsid w:val="00D96034"/>
    <w:rsid w:val="00DA02D9"/>
    <w:rsid w:val="00DA1A80"/>
    <w:rsid w:val="00DA2BBE"/>
    <w:rsid w:val="00DA37EF"/>
    <w:rsid w:val="00DA57B2"/>
    <w:rsid w:val="00DA7238"/>
    <w:rsid w:val="00DB3143"/>
    <w:rsid w:val="00DB355F"/>
    <w:rsid w:val="00DB3DBD"/>
    <w:rsid w:val="00DB7363"/>
    <w:rsid w:val="00DC24B6"/>
    <w:rsid w:val="00DC281E"/>
    <w:rsid w:val="00DC3FEF"/>
    <w:rsid w:val="00DC4036"/>
    <w:rsid w:val="00DC47B5"/>
    <w:rsid w:val="00DC4907"/>
    <w:rsid w:val="00DC5304"/>
    <w:rsid w:val="00DC64EF"/>
    <w:rsid w:val="00DC7C8B"/>
    <w:rsid w:val="00DD6419"/>
    <w:rsid w:val="00DD68E4"/>
    <w:rsid w:val="00DF3519"/>
    <w:rsid w:val="00DF70B1"/>
    <w:rsid w:val="00E03D4E"/>
    <w:rsid w:val="00E0541B"/>
    <w:rsid w:val="00E07515"/>
    <w:rsid w:val="00E11E3E"/>
    <w:rsid w:val="00E13228"/>
    <w:rsid w:val="00E13A27"/>
    <w:rsid w:val="00E15696"/>
    <w:rsid w:val="00E176DC"/>
    <w:rsid w:val="00E244CA"/>
    <w:rsid w:val="00E24B08"/>
    <w:rsid w:val="00E27487"/>
    <w:rsid w:val="00E30B61"/>
    <w:rsid w:val="00E353EA"/>
    <w:rsid w:val="00E35D37"/>
    <w:rsid w:val="00E361B4"/>
    <w:rsid w:val="00E40FE2"/>
    <w:rsid w:val="00E4743B"/>
    <w:rsid w:val="00E50D26"/>
    <w:rsid w:val="00E54328"/>
    <w:rsid w:val="00E546CC"/>
    <w:rsid w:val="00E573A6"/>
    <w:rsid w:val="00E575CB"/>
    <w:rsid w:val="00E57C5D"/>
    <w:rsid w:val="00E6259D"/>
    <w:rsid w:val="00E63383"/>
    <w:rsid w:val="00E73738"/>
    <w:rsid w:val="00E739B6"/>
    <w:rsid w:val="00E746E8"/>
    <w:rsid w:val="00E81DA8"/>
    <w:rsid w:val="00E827FE"/>
    <w:rsid w:val="00E915A9"/>
    <w:rsid w:val="00E97A7A"/>
    <w:rsid w:val="00EA48CB"/>
    <w:rsid w:val="00EA702D"/>
    <w:rsid w:val="00EB35BD"/>
    <w:rsid w:val="00EB3B5C"/>
    <w:rsid w:val="00EB448F"/>
    <w:rsid w:val="00EB750B"/>
    <w:rsid w:val="00EB7A3E"/>
    <w:rsid w:val="00EC438C"/>
    <w:rsid w:val="00EC595B"/>
    <w:rsid w:val="00EC6655"/>
    <w:rsid w:val="00EC7563"/>
    <w:rsid w:val="00ED09B4"/>
    <w:rsid w:val="00ED217D"/>
    <w:rsid w:val="00ED37A6"/>
    <w:rsid w:val="00ED7FF9"/>
    <w:rsid w:val="00EF35E7"/>
    <w:rsid w:val="00EF4725"/>
    <w:rsid w:val="00EF5DDB"/>
    <w:rsid w:val="00F07CD8"/>
    <w:rsid w:val="00F100B6"/>
    <w:rsid w:val="00F1531E"/>
    <w:rsid w:val="00F1580D"/>
    <w:rsid w:val="00F16EAB"/>
    <w:rsid w:val="00F22AAD"/>
    <w:rsid w:val="00F26604"/>
    <w:rsid w:val="00F266B0"/>
    <w:rsid w:val="00F26C66"/>
    <w:rsid w:val="00F32648"/>
    <w:rsid w:val="00F4453D"/>
    <w:rsid w:val="00F45C94"/>
    <w:rsid w:val="00F51017"/>
    <w:rsid w:val="00F510F1"/>
    <w:rsid w:val="00F51D51"/>
    <w:rsid w:val="00F546D6"/>
    <w:rsid w:val="00F61AC1"/>
    <w:rsid w:val="00F649E3"/>
    <w:rsid w:val="00F65039"/>
    <w:rsid w:val="00F65CED"/>
    <w:rsid w:val="00F6690C"/>
    <w:rsid w:val="00F74E07"/>
    <w:rsid w:val="00F75C4F"/>
    <w:rsid w:val="00F77294"/>
    <w:rsid w:val="00F7733E"/>
    <w:rsid w:val="00F844B2"/>
    <w:rsid w:val="00F85EDD"/>
    <w:rsid w:val="00F91813"/>
    <w:rsid w:val="00F95171"/>
    <w:rsid w:val="00FA23A9"/>
    <w:rsid w:val="00FA47E3"/>
    <w:rsid w:val="00FA6C38"/>
    <w:rsid w:val="00FB0503"/>
    <w:rsid w:val="00FB5C4B"/>
    <w:rsid w:val="00FC391C"/>
    <w:rsid w:val="00FC3B8E"/>
    <w:rsid w:val="00FC57CB"/>
    <w:rsid w:val="00FC5A08"/>
    <w:rsid w:val="00FC7F67"/>
    <w:rsid w:val="00FD2596"/>
    <w:rsid w:val="00FD3DC4"/>
    <w:rsid w:val="00FE26B6"/>
    <w:rsid w:val="00FF3BC5"/>
    <w:rsid w:val="00FF5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3AC0B3"/>
  <w15:docId w15:val="{CDF1AE3C-FECF-42AB-9802-CC3367FAD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9EB"/>
    <w:pPr>
      <w:widowControl w:val="0"/>
      <w:spacing w:after="0" w:line="276" w:lineRule="auto"/>
      <w:jc w:val="both"/>
    </w:pPr>
    <w:rPr>
      <w:rFonts w:ascii="Century" w:eastAsia="MS Mincho" w:hAnsi="Century" w:cs="Times New Roman"/>
      <w:kern w:val="2"/>
      <w:sz w:val="21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67058C"/>
    <w:pPr>
      <w:keepNext/>
      <w:widowControl/>
      <w:autoSpaceDE w:val="0"/>
      <w:autoSpaceDN w:val="0"/>
      <w:spacing w:line="240" w:lineRule="auto"/>
      <w:jc w:val="center"/>
      <w:outlineLvl w:val="0"/>
    </w:pPr>
    <w:rPr>
      <w:rFonts w:ascii="Times New Roman" w:eastAsia="Times New Roman" w:hAnsi="Times New Roman"/>
      <w:b/>
      <w:bCs/>
      <w:kern w:val="0"/>
      <w:sz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117D05"/>
    <w:pPr>
      <w:jc w:val="center"/>
    </w:pPr>
    <w:rPr>
      <w:rFonts w:ascii="Times New Roman"/>
      <w:b/>
      <w:bCs/>
      <w:snapToGrid w:val="0"/>
      <w:color w:val="000000"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117D05"/>
    <w:rPr>
      <w:rFonts w:ascii="Times New Roman" w:eastAsia="MS Mincho" w:hAnsi="Century" w:cs="Times New Roman"/>
      <w:b/>
      <w:bCs/>
      <w:snapToGrid w:val="0"/>
      <w:color w:val="000000"/>
      <w:kern w:val="2"/>
      <w:sz w:val="28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17D0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D05"/>
    <w:rPr>
      <w:rFonts w:ascii="Century" w:eastAsia="MS Mincho" w:hAnsi="Century" w:cs="Times New Roman"/>
      <w:kern w:val="2"/>
      <w:sz w:val="21"/>
      <w:szCs w:val="24"/>
      <w:lang w:val="en-US" w:eastAsia="ja-JP"/>
    </w:rPr>
  </w:style>
  <w:style w:type="paragraph" w:styleId="BodyText">
    <w:name w:val="Body Text"/>
    <w:basedOn w:val="Normal"/>
    <w:link w:val="BodyTextChar"/>
    <w:rsid w:val="00117D05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17D05"/>
    <w:rPr>
      <w:rFonts w:ascii="Century" w:eastAsia="MS Mincho" w:hAnsi="Century" w:cs="Times New Roman"/>
      <w:kern w:val="2"/>
      <w:sz w:val="21"/>
      <w:szCs w:val="24"/>
      <w:lang w:val="en-US" w:eastAsia="ja-JP"/>
    </w:rPr>
  </w:style>
  <w:style w:type="table" w:styleId="TableGrid">
    <w:name w:val="Table Grid"/>
    <w:basedOn w:val="TableNormal"/>
    <w:uiPriority w:val="39"/>
    <w:rsid w:val="00117D05"/>
    <w:pPr>
      <w:spacing w:after="0" w:line="276" w:lineRule="auto"/>
      <w:jc w:val="both"/>
    </w:pPr>
    <w:rPr>
      <w:rFonts w:ascii="Century" w:eastAsia="MS Mincho" w:hAnsi="Century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unhideWhenUsed/>
    <w:rsid w:val="00117D0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D05"/>
    <w:rPr>
      <w:rFonts w:ascii="Century" w:eastAsia="MS Mincho" w:hAnsi="Century" w:cs="Times New Roman"/>
      <w:kern w:val="2"/>
      <w:sz w:val="21"/>
      <w:szCs w:val="24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67058C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D2BE4"/>
    <w:rPr>
      <w:color w:val="808080"/>
    </w:rPr>
  </w:style>
  <w:style w:type="paragraph" w:styleId="ListParagraph">
    <w:name w:val="List Paragraph"/>
    <w:basedOn w:val="Normal"/>
    <w:qFormat/>
    <w:rsid w:val="00A8133C"/>
    <w:pPr>
      <w:ind w:left="720"/>
      <w:contextualSpacing/>
    </w:pPr>
  </w:style>
  <w:style w:type="character" w:styleId="Emphasis">
    <w:name w:val="Emphasis"/>
    <w:qFormat/>
    <w:rsid w:val="00F100B6"/>
    <w:rPr>
      <w:rFonts w:cs="Times New Roman"/>
      <w:i/>
      <w:iCs/>
    </w:rPr>
  </w:style>
  <w:style w:type="character" w:styleId="Hyperlink">
    <w:name w:val="Hyperlink"/>
    <w:basedOn w:val="DefaultParagraphFont"/>
    <w:uiPriority w:val="99"/>
    <w:unhideWhenUsed/>
    <w:rsid w:val="0086185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A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A54"/>
    <w:rPr>
      <w:rFonts w:ascii="Tahoma" w:eastAsia="MS Mincho" w:hAnsi="Tahoma" w:cs="Tahoma"/>
      <w:kern w:val="2"/>
      <w:sz w:val="16"/>
      <w:szCs w:val="16"/>
      <w:lang w:val="en-US" w:eastAsia="ja-JP"/>
    </w:rPr>
  </w:style>
  <w:style w:type="paragraph" w:styleId="BodyTextIndent">
    <w:name w:val="Body Text Indent"/>
    <w:basedOn w:val="Normal"/>
    <w:link w:val="BodyTextIndentChar"/>
    <w:rsid w:val="002A2B60"/>
    <w:pPr>
      <w:widowControl/>
      <w:spacing w:after="120" w:line="360" w:lineRule="auto"/>
      <w:ind w:left="360"/>
    </w:pPr>
    <w:rPr>
      <w:rFonts w:ascii="Calibri" w:eastAsia="Times New Roman" w:hAnsi="Calibri" w:cs="Calibri"/>
      <w:kern w:val="0"/>
      <w:sz w:val="22"/>
      <w:szCs w:val="22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2A2B60"/>
    <w:rPr>
      <w:rFonts w:ascii="Calibri" w:eastAsia="Times New Roman" w:hAnsi="Calibri" w:cs="Calibri"/>
      <w:lang w:val="en-US"/>
    </w:rPr>
  </w:style>
  <w:style w:type="character" w:customStyle="1" w:styleId="txtboldonly">
    <w:name w:val="txtboldonly"/>
    <w:basedOn w:val="DefaultParagraphFont"/>
    <w:rsid w:val="00605AFC"/>
  </w:style>
  <w:style w:type="paragraph" w:customStyle="1" w:styleId="MediumGrid1-Accent21">
    <w:name w:val="Medium Grid 1 - Accent 21"/>
    <w:basedOn w:val="Normal"/>
    <w:uiPriority w:val="34"/>
    <w:qFormat/>
    <w:rsid w:val="00C3322A"/>
    <w:pPr>
      <w:widowControl/>
      <w:numPr>
        <w:numId w:val="9"/>
      </w:numPr>
      <w:spacing w:after="200" w:line="360" w:lineRule="auto"/>
      <w:contextualSpacing/>
    </w:pPr>
    <w:rPr>
      <w:rFonts w:ascii="Times New Roman" w:eastAsia="Times New Roman" w:hAnsi="Times New Roman"/>
      <w:kern w:val="0"/>
      <w:sz w:val="24"/>
      <w:lang w:eastAsia="en-US"/>
    </w:rPr>
  </w:style>
  <w:style w:type="paragraph" w:customStyle="1" w:styleId="bulletlist">
    <w:name w:val="bullet list"/>
    <w:basedOn w:val="BodyText"/>
    <w:rsid w:val="004D51F0"/>
    <w:pPr>
      <w:widowControl/>
      <w:numPr>
        <w:numId w:val="11"/>
      </w:numPr>
      <w:spacing w:line="228" w:lineRule="auto"/>
    </w:pPr>
    <w:rPr>
      <w:rFonts w:ascii="Times New Roman" w:eastAsia="SimSun" w:hAnsi="Times New Roman"/>
      <w:spacing w:val="-1"/>
      <w:kern w:val="0"/>
      <w:sz w:val="24"/>
      <w:lang w:eastAsia="en-US"/>
    </w:rPr>
  </w:style>
  <w:style w:type="paragraph" w:customStyle="1" w:styleId="JESTECHeading2">
    <w:name w:val="JESTEC Heading 2"/>
    <w:basedOn w:val="Normal"/>
    <w:rsid w:val="00B4329F"/>
    <w:pPr>
      <w:widowControl/>
      <w:numPr>
        <w:numId w:val="12"/>
      </w:numPr>
      <w:autoSpaceDE w:val="0"/>
      <w:autoSpaceDN w:val="0"/>
      <w:adjustRightInd w:val="0"/>
      <w:spacing w:before="120" w:after="120" w:line="240" w:lineRule="auto"/>
    </w:pPr>
    <w:rPr>
      <w:rFonts w:ascii="Times New Roman" w:eastAsia="Times New Roman" w:hAnsi="Times New Roman" w:cs="FNPNLM+TimesNewRoman,Bold"/>
      <w:b/>
      <w:color w:val="000000"/>
      <w:kern w:val="0"/>
      <w:sz w:val="22"/>
      <w:lang w:eastAsia="en-US"/>
    </w:rPr>
  </w:style>
  <w:style w:type="paragraph" w:styleId="Caption">
    <w:name w:val="caption"/>
    <w:basedOn w:val="Normal"/>
    <w:next w:val="Normal"/>
    <w:uiPriority w:val="35"/>
    <w:qFormat/>
    <w:rsid w:val="00B4329F"/>
    <w:pPr>
      <w:widowControl/>
      <w:autoSpaceDE w:val="0"/>
      <w:autoSpaceDN w:val="0"/>
      <w:adjustRightInd w:val="0"/>
      <w:spacing w:before="120" w:after="120" w:line="240" w:lineRule="auto"/>
      <w:jc w:val="left"/>
    </w:pPr>
    <w:rPr>
      <w:rFonts w:ascii="FNPNLM+TimesNewRoman,Bold" w:eastAsia="Times New Roman" w:hAnsi="FNPNLM+TimesNewRoman,Bold"/>
      <w:kern w:val="0"/>
      <w:sz w:val="24"/>
      <w:lang w:eastAsia="en-US"/>
    </w:rPr>
  </w:style>
  <w:style w:type="paragraph" w:customStyle="1" w:styleId="AbstractandKeywordsHeading">
    <w:name w:val="Abstract and Keywords Heading"/>
    <w:basedOn w:val="Normal"/>
    <w:rsid w:val="00D7038D"/>
    <w:pPr>
      <w:widowControl/>
      <w:spacing w:line="240" w:lineRule="auto"/>
      <w:ind w:left="851" w:right="851"/>
      <w:jc w:val="left"/>
    </w:pPr>
    <w:rPr>
      <w:rFonts w:ascii="Times New Roman" w:eastAsia="SimSun" w:hAnsi="Times New Roman"/>
      <w:b/>
      <w:bCs/>
      <w:kern w:val="0"/>
      <w:sz w:val="20"/>
      <w:szCs w:val="20"/>
      <w:lang w:val="en-GB" w:eastAsia="en-US"/>
    </w:rPr>
  </w:style>
  <w:style w:type="paragraph" w:customStyle="1" w:styleId="MediumGrid21">
    <w:name w:val="Medium Grid 21"/>
    <w:uiPriority w:val="1"/>
    <w:qFormat/>
    <w:rsid w:val="003140F1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NormalWeb">
    <w:name w:val="Normal (Web)"/>
    <w:basedOn w:val="Normal"/>
    <w:uiPriority w:val="99"/>
    <w:unhideWhenUsed/>
    <w:rsid w:val="007E00B2"/>
    <w:pPr>
      <w:widowControl/>
      <w:spacing w:before="100" w:beforeAutospacing="1" w:after="100" w:afterAutospacing="1" w:line="240" w:lineRule="auto"/>
      <w:jc w:val="left"/>
    </w:pPr>
    <w:rPr>
      <w:rFonts w:ascii="Times New Roman" w:eastAsiaTheme="minorEastAsia" w:hAnsi="Times New Roman"/>
      <w:kern w:val="0"/>
      <w:sz w:val="24"/>
      <w:lang w:eastAsia="en-US"/>
    </w:rPr>
  </w:style>
  <w:style w:type="paragraph" w:customStyle="1" w:styleId="equation">
    <w:name w:val="equation"/>
    <w:basedOn w:val="Normal"/>
    <w:uiPriority w:val="99"/>
    <w:rsid w:val="00246852"/>
    <w:pPr>
      <w:widowControl/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eastAsia="Times New Roman" w:hAnsi="Symbol" w:cs="Symbol"/>
      <w:kern w:val="0"/>
      <w:sz w:val="20"/>
      <w:szCs w:val="20"/>
      <w:lang w:eastAsia="en-US"/>
    </w:rPr>
  </w:style>
  <w:style w:type="paragraph" w:customStyle="1" w:styleId="Default">
    <w:name w:val="Default"/>
    <w:rsid w:val="007B42D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A3">
    <w:name w:val="A3"/>
    <w:uiPriority w:val="99"/>
    <w:rsid w:val="006E7C5E"/>
    <w:rPr>
      <w:color w:val="000000"/>
      <w:sz w:val="20"/>
      <w:szCs w:val="20"/>
    </w:rPr>
  </w:style>
  <w:style w:type="character" w:customStyle="1" w:styleId="cite-name">
    <w:name w:val="cite-name"/>
    <w:basedOn w:val="DefaultParagraphFont"/>
    <w:rsid w:val="006E7C5E"/>
  </w:style>
  <w:style w:type="character" w:customStyle="1" w:styleId="apple-converted-space">
    <w:name w:val="apple-converted-space"/>
    <w:basedOn w:val="DefaultParagraphFont"/>
    <w:rsid w:val="00CA33F3"/>
  </w:style>
  <w:style w:type="character" w:styleId="Strong">
    <w:name w:val="Strong"/>
    <w:basedOn w:val="DefaultParagraphFont"/>
    <w:uiPriority w:val="22"/>
    <w:qFormat/>
    <w:rsid w:val="00CA33F3"/>
    <w:rPr>
      <w:b/>
      <w:bCs/>
    </w:rPr>
  </w:style>
  <w:style w:type="paragraph" w:customStyle="1" w:styleId="Pa0">
    <w:name w:val="Pa0"/>
    <w:basedOn w:val="Default"/>
    <w:next w:val="Default"/>
    <w:uiPriority w:val="99"/>
    <w:rsid w:val="00A23E47"/>
    <w:pPr>
      <w:spacing w:line="241" w:lineRule="atLeast"/>
    </w:pPr>
    <w:rPr>
      <w:rFonts w:ascii="Times New Roman" w:hAnsi="Times New Roman" w:cs="Times New Roman"/>
      <w:color w:val="auto"/>
    </w:rPr>
  </w:style>
  <w:style w:type="paragraph" w:customStyle="1" w:styleId="Pa2">
    <w:name w:val="Pa2"/>
    <w:basedOn w:val="Default"/>
    <w:next w:val="Default"/>
    <w:uiPriority w:val="99"/>
    <w:rsid w:val="00A23E47"/>
    <w:pPr>
      <w:spacing w:line="241" w:lineRule="atLeast"/>
    </w:pPr>
    <w:rPr>
      <w:rFonts w:ascii="Times New Roman" w:hAnsi="Times New Roman" w:cs="Times New Roman"/>
      <w:color w:val="auto"/>
    </w:rPr>
  </w:style>
  <w:style w:type="character" w:customStyle="1" w:styleId="collapsetext">
    <w:name w:val="collapsetext"/>
    <w:basedOn w:val="DefaultParagraphFont"/>
    <w:rsid w:val="00B13521"/>
  </w:style>
  <w:style w:type="character" w:customStyle="1" w:styleId="author">
    <w:name w:val="author"/>
    <w:basedOn w:val="DefaultParagraphFont"/>
    <w:rsid w:val="00003B90"/>
  </w:style>
  <w:style w:type="character" w:customStyle="1" w:styleId="A8">
    <w:name w:val="A8"/>
    <w:uiPriority w:val="99"/>
    <w:rsid w:val="00FA47E3"/>
    <w:rPr>
      <w:b/>
      <w:bCs/>
      <w:color w:val="000000"/>
      <w:sz w:val="28"/>
      <w:szCs w:val="28"/>
    </w:rPr>
  </w:style>
  <w:style w:type="character" w:customStyle="1" w:styleId="Title1">
    <w:name w:val="Title1"/>
    <w:basedOn w:val="DefaultParagraphFont"/>
    <w:rsid w:val="00FA47E3"/>
  </w:style>
  <w:style w:type="character" w:customStyle="1" w:styleId="a">
    <w:name w:val="a"/>
    <w:basedOn w:val="DefaultParagraphFont"/>
    <w:rsid w:val="00FA47E3"/>
  </w:style>
  <w:style w:type="character" w:customStyle="1" w:styleId="article-headermeta-info-data">
    <w:name w:val="article-header__meta-info-data"/>
    <w:basedOn w:val="DefaultParagraphFont"/>
    <w:rsid w:val="00FA47E3"/>
  </w:style>
  <w:style w:type="table" w:styleId="ListTable3-Accent3">
    <w:name w:val="List Table 3 Accent 3"/>
    <w:basedOn w:val="TableNormal"/>
    <w:uiPriority w:val="48"/>
    <w:rsid w:val="0001702F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66D8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9A281B"/>
    <w:pPr>
      <w:autoSpaceDE w:val="0"/>
      <w:autoSpaceDN w:val="0"/>
      <w:spacing w:line="240" w:lineRule="auto"/>
      <w:jc w:val="left"/>
    </w:pPr>
    <w:rPr>
      <w:rFonts w:ascii="Times New Roman" w:eastAsia="Times New Roman" w:hAnsi="Times New Roman"/>
      <w:kern w:val="0"/>
      <w:sz w:val="22"/>
      <w:szCs w:val="22"/>
      <w:lang w:val="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2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7551FA-6206-7E47-8E59-9B3F6E3FC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PPTKG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ika Bayu Aji</dc:creator>
  <cp:lastModifiedBy>Lisendra Marbelia</cp:lastModifiedBy>
  <cp:revision>2</cp:revision>
  <cp:lastPrinted>2018-05-12T17:37:00Z</cp:lastPrinted>
  <dcterms:created xsi:type="dcterms:W3CDTF">2022-06-29T00:00:00Z</dcterms:created>
  <dcterms:modified xsi:type="dcterms:W3CDTF">2022-06-29T00:00:00Z</dcterms:modified>
</cp:coreProperties>
</file>